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D3CA7" w14:textId="77777777" w:rsidR="004014A0" w:rsidRPr="004014A0" w:rsidRDefault="004014A0" w:rsidP="004014A0">
      <w:pPr>
        <w:jc w:val="center"/>
        <w:rPr>
          <w:rFonts w:ascii="H-OptimaNormal" w:hAnsi="H-OptimaNormal" w:cs="Arial"/>
          <w:b/>
          <w:lang w:eastAsia="hu-HU"/>
        </w:rPr>
      </w:pPr>
      <w:r w:rsidRPr="004014A0">
        <w:rPr>
          <w:rFonts w:ascii="H-OptimaNormal" w:hAnsi="H-OptimaNormal" w:cs="Arial"/>
          <w:b/>
          <w:lang w:eastAsia="hu-HU"/>
        </w:rPr>
        <w:t>PÁLYÁZATI FELHÍVÁS</w:t>
      </w:r>
    </w:p>
    <w:p w14:paraId="6AACA8D5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7CD5EF3B" w14:textId="340ACD39" w:rsidR="004014A0" w:rsidRPr="004014A0" w:rsidRDefault="004014A0" w:rsidP="004014A0">
      <w:pPr>
        <w:jc w:val="center"/>
        <w:rPr>
          <w:rFonts w:ascii="H-OptimaNormal" w:hAnsi="H-OptimaNormal" w:cs="Arial"/>
          <w:b/>
          <w:bCs/>
          <w:lang w:eastAsia="hu-HU"/>
        </w:rPr>
      </w:pPr>
      <w:r w:rsidRPr="004014A0">
        <w:rPr>
          <w:rFonts w:ascii="H-OptimaNormal" w:hAnsi="H-OptimaNormal" w:cs="Arial"/>
          <w:b/>
          <w:bCs/>
          <w:lang w:eastAsia="hu-HU"/>
        </w:rPr>
        <w:t>A Pécsi Tudományegyetem Állam-és Jogtudományi Kara pályázatot ír ki a 202</w:t>
      </w:r>
      <w:r w:rsidR="00471178">
        <w:rPr>
          <w:rFonts w:ascii="H-OptimaNormal" w:hAnsi="H-OptimaNormal" w:cs="Arial"/>
          <w:b/>
          <w:bCs/>
          <w:lang w:eastAsia="hu-HU"/>
        </w:rPr>
        <w:t>3</w:t>
      </w:r>
      <w:r w:rsidRPr="004014A0">
        <w:rPr>
          <w:rFonts w:ascii="H-OptimaNormal" w:hAnsi="H-OptimaNormal" w:cs="Arial"/>
          <w:b/>
          <w:bCs/>
          <w:lang w:eastAsia="hu-HU"/>
        </w:rPr>
        <w:t>/202</w:t>
      </w:r>
      <w:r w:rsidR="00471178">
        <w:rPr>
          <w:rFonts w:ascii="H-OptimaNormal" w:hAnsi="H-OptimaNormal" w:cs="Arial"/>
          <w:b/>
          <w:bCs/>
          <w:lang w:eastAsia="hu-HU"/>
        </w:rPr>
        <w:t>4</w:t>
      </w:r>
      <w:r w:rsidRPr="004014A0">
        <w:rPr>
          <w:rFonts w:ascii="H-OptimaNormal" w:hAnsi="H-OptimaNormal" w:cs="Arial"/>
          <w:b/>
          <w:bCs/>
          <w:lang w:eastAsia="hu-HU"/>
        </w:rPr>
        <w:t>-</w:t>
      </w:r>
      <w:r w:rsidR="00471178">
        <w:rPr>
          <w:rFonts w:ascii="H-OptimaNormal" w:hAnsi="H-OptimaNormal" w:cs="Arial"/>
          <w:b/>
          <w:bCs/>
          <w:lang w:eastAsia="hu-HU"/>
        </w:rPr>
        <w:t>e</w:t>
      </w:r>
      <w:r w:rsidRPr="004014A0">
        <w:rPr>
          <w:rFonts w:ascii="H-OptimaNormal" w:hAnsi="H-OptimaNormal" w:cs="Arial"/>
          <w:b/>
          <w:bCs/>
          <w:lang w:eastAsia="hu-HU"/>
        </w:rPr>
        <w:t>s tanév</w:t>
      </w:r>
      <w:r w:rsidR="00926AB8">
        <w:rPr>
          <w:rFonts w:ascii="H-OptimaNormal" w:hAnsi="H-OptimaNormal" w:cs="Arial"/>
          <w:b/>
          <w:bCs/>
          <w:lang w:eastAsia="hu-HU"/>
        </w:rPr>
        <w:t xml:space="preserve"> őszi szemeszter</w:t>
      </w:r>
      <w:r w:rsidR="00E751BD">
        <w:rPr>
          <w:rFonts w:ascii="H-OptimaNormal" w:hAnsi="H-OptimaNormal" w:cs="Arial"/>
          <w:b/>
          <w:bCs/>
          <w:lang w:eastAsia="hu-HU"/>
        </w:rPr>
        <w:t>é</w:t>
      </w:r>
      <w:r w:rsidRPr="004014A0">
        <w:rPr>
          <w:rFonts w:ascii="H-OptimaNormal" w:hAnsi="H-OptimaNormal" w:cs="Arial"/>
          <w:b/>
          <w:bCs/>
          <w:lang w:eastAsia="hu-HU"/>
        </w:rPr>
        <w:t>ben Erasmus+ hallgatói szakmai gyakorlat mobilitási programban való részvételre</w:t>
      </w:r>
    </w:p>
    <w:p w14:paraId="3647B44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77DCD033" w14:textId="77777777" w:rsidR="004014A0" w:rsidRPr="004014A0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4014A0">
        <w:rPr>
          <w:rFonts w:ascii="H-OptimaNormal" w:hAnsi="H-OptimaNormal" w:cs="Arial"/>
          <w:b/>
          <w:bCs/>
          <w:lang w:eastAsia="hu-HU"/>
        </w:rPr>
        <w:t>A pályázat célja:</w:t>
      </w:r>
    </w:p>
    <w:p w14:paraId="6D2C39B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 gyakorlat egy másik programországban található vállalkozásnál, szervezetnél eltöltött időszak. Célja, hogy segítséget nyújtson a közösségi munkaerőpiacon szükséges készségek elsajátításához és a fogadó ország gazdasági és társadalmi kultúrájának a megértéséhez. A fogadó vállalkozás a munkaerőpiacon vagy az oktatás, képzés vagy az ifjúság területén aktív privát vagy közintézmény lehet, Nemzeti Irodák és EU-szervek kivételével. </w:t>
      </w:r>
    </w:p>
    <w:p w14:paraId="54B05317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0B707931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z Erasmus+ program keretében a pályázaton nyertes hallgatók lehetőséget kapnak arra, hogy a programország egyetemein, szakmai szervezeteinél, </w:t>
      </w:r>
      <w:proofErr w:type="gramStart"/>
      <w:r w:rsidRPr="004014A0">
        <w:rPr>
          <w:rFonts w:ascii="H-OptimaNormal" w:hAnsi="H-OptimaNormal" w:cs="Arial"/>
          <w:lang w:eastAsia="hu-HU"/>
        </w:rPr>
        <w:t>non-profit</w:t>
      </w:r>
      <w:proofErr w:type="gramEnd"/>
      <w:r w:rsidRPr="004014A0">
        <w:rPr>
          <w:rFonts w:ascii="H-OptimaNormal" w:hAnsi="H-OptimaNormal" w:cs="Arial"/>
          <w:lang w:eastAsia="hu-HU"/>
        </w:rPr>
        <w:t xml:space="preserve"> szervezeteinél szakmai gyakorlatot teljesítsenek. A mobilitás célja szakos tanulmányokkal egybekötött szakmai gyakorlat lehet. A mobilitás csak akkor valósulhat meg, ha a külföldi szakmai gyakorlatot a küldő intézmény elfogadja és azt a hallgató itthoni előmenetelébe (a PTE-s kreditszámokon) beszámítja és/vagy Diploma </w:t>
      </w:r>
      <w:proofErr w:type="spellStart"/>
      <w:r w:rsidRPr="004014A0">
        <w:rPr>
          <w:rFonts w:ascii="H-OptimaNormal" w:hAnsi="H-OptimaNormal" w:cs="Arial"/>
          <w:lang w:eastAsia="hu-HU"/>
        </w:rPr>
        <w:t>Supplementet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 állít ki.</w:t>
      </w:r>
    </w:p>
    <w:p w14:paraId="74E60C7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387A0063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z Erasmus+ program keretében külföldön teljesítő hallgatók itthon is beiratkoznak, aktív hallgatói státuszt létesítenek, esetleges itthoni tandíjukat kifizetik és rendes ösztöndíjukat a külföldi tartózkodás idejére is megkapják.</w:t>
      </w:r>
    </w:p>
    <w:p w14:paraId="3B6D9BE0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7701A5E8" w14:textId="77777777" w:rsidR="004014A0" w:rsidRPr="004014A0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4014A0">
        <w:rPr>
          <w:rFonts w:ascii="H-OptimaNormal" w:hAnsi="H-OptimaNormal" w:cs="Arial"/>
          <w:b/>
          <w:bCs/>
          <w:lang w:eastAsia="hu-HU"/>
        </w:rPr>
        <w:t>Támogatható tevékenységek</w:t>
      </w:r>
    </w:p>
    <w:p w14:paraId="1546A4B4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>felsőoktatási hallgatók szakmai gyakorlati mobilitása (2-6 hónap);</w:t>
      </w:r>
    </w:p>
    <w:p w14:paraId="522944C3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(6 hónap utáni időszak évközben pályázható, de az ösztöndíj összege függ az esetleges plusz támogatások elnyerésétől)</w:t>
      </w:r>
    </w:p>
    <w:p w14:paraId="143FCF99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>tanulmányok és szakmai gyakorlat kombinációja (hossza 2-12 hónap).</w:t>
      </w:r>
    </w:p>
    <w:p w14:paraId="6F0BE37E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36233A7B" w14:textId="77777777" w:rsidR="004014A0" w:rsidRPr="004014A0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4014A0">
        <w:rPr>
          <w:rFonts w:ascii="H-OptimaNormal" w:hAnsi="H-OptimaNormal" w:cs="Arial"/>
          <w:b/>
          <w:bCs/>
          <w:lang w:eastAsia="hu-HU"/>
        </w:rPr>
        <w:t>Kik nyújthatnak be pályázatot?</w:t>
      </w:r>
    </w:p>
    <w:p w14:paraId="00875522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zok a hallgatók pályázhatnak, akik:</w:t>
      </w:r>
    </w:p>
    <w:p w14:paraId="62D9A1A9" w14:textId="0957BC4B" w:rsidR="004014A0" w:rsidRPr="004014A0" w:rsidRDefault="004014A0" w:rsidP="004014A0">
      <w:pPr>
        <w:pStyle w:val="Listaszerbekezds"/>
        <w:numPr>
          <w:ilvl w:val="0"/>
          <w:numId w:val="7"/>
        </w:num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 hallgató magyar állampolgár, vagy oklevélszerzésre irányuló tanulmányokat folytat az intézményben</w:t>
      </w:r>
    </w:p>
    <w:p w14:paraId="521BC5F5" w14:textId="01FC7C68" w:rsidR="004014A0" w:rsidRPr="004014A0" w:rsidRDefault="004014A0" w:rsidP="004014A0">
      <w:pPr>
        <w:pStyle w:val="Listaszerbekezds"/>
        <w:numPr>
          <w:ilvl w:val="0"/>
          <w:numId w:val="7"/>
        </w:num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 frissen diplomát szerzett hallgatók is részt vehetnek a végzésük utáni évben is (ebben az esetben a pályázatot még a végzésük előtt kell benyújtaniuk).</w:t>
      </w:r>
    </w:p>
    <w:p w14:paraId="0E862D16" w14:textId="200E2CE6" w:rsidR="004014A0" w:rsidRPr="004014A0" w:rsidRDefault="004014A0" w:rsidP="004014A0">
      <w:pPr>
        <w:pStyle w:val="Listaszerbekezds"/>
        <w:numPr>
          <w:ilvl w:val="0"/>
          <w:numId w:val="7"/>
        </w:num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szakmai gyakorlatra akár már a felsőoktatási tanulmányok első évében is lehet utazni,</w:t>
      </w:r>
    </w:p>
    <w:p w14:paraId="4C7C59BE" w14:textId="718E0B4F" w:rsidR="004014A0" w:rsidRPr="004014A0" w:rsidRDefault="004014A0" w:rsidP="004014A0">
      <w:pPr>
        <w:pStyle w:val="Listaszerbekezds"/>
        <w:numPr>
          <w:ilvl w:val="0"/>
          <w:numId w:val="7"/>
        </w:num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bban a félévben, amelyben a mobilitás megvalósul, aktív hallgatói jogviszonnyal rendelkeznek a PTE-n, diplomájukat nem szerzik meg a mobilitás befejezése előtt</w:t>
      </w:r>
    </w:p>
    <w:p w14:paraId="598BA311" w14:textId="5B6B9599" w:rsidR="004014A0" w:rsidRPr="004014A0" w:rsidRDefault="004014A0" w:rsidP="004014A0">
      <w:pPr>
        <w:pStyle w:val="Listaszerbekezds"/>
        <w:numPr>
          <w:ilvl w:val="0"/>
          <w:numId w:val="7"/>
        </w:num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 hallgató nyelvi kompetenciáinak ellenőrzése megtörténik az Európai Bizottság által elvárt módon (</w:t>
      </w:r>
      <w:proofErr w:type="gramStart"/>
      <w:r w:rsidRPr="004014A0">
        <w:rPr>
          <w:rFonts w:ascii="H-OptimaNormal" w:hAnsi="H-OptimaNormal" w:cs="Arial"/>
          <w:lang w:eastAsia="hu-HU"/>
        </w:rPr>
        <w:t>on-line</w:t>
      </w:r>
      <w:proofErr w:type="gramEnd"/>
      <w:r w:rsidRPr="004014A0">
        <w:rPr>
          <w:rFonts w:ascii="H-OptimaNormal" w:hAnsi="H-OptimaNormal" w:cs="Arial"/>
          <w:lang w:eastAsia="hu-HU"/>
        </w:rPr>
        <w:t xml:space="preserve"> felmérés a kiválasztás után, illetve a hazaérkezés után)</w:t>
      </w:r>
    </w:p>
    <w:p w14:paraId="5CFBA33B" w14:textId="25F14AFA" w:rsidR="004014A0" w:rsidRPr="004014A0" w:rsidRDefault="004014A0" w:rsidP="004014A0">
      <w:pPr>
        <w:pStyle w:val="Listaszerbekezds"/>
        <w:numPr>
          <w:ilvl w:val="0"/>
          <w:numId w:val="7"/>
        </w:num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 tanulmányi időszak kombinálható szakmai gyakorlattal. A kombinált időszak azt jelenti, hogy a szakmai gyakorlatnak ugyanazon fogadó felsőoktatási intézmény felügyelete alatt kell lezajlania, mint ahol a hallgató a tanulmányait végzi; a két tevékenységnek egymást követően </w:t>
      </w:r>
      <w:r w:rsidRPr="004014A0">
        <w:rPr>
          <w:rFonts w:ascii="H-OptimaNormal" w:hAnsi="H-OptimaNormal" w:cs="Arial"/>
          <w:lang w:eastAsia="hu-HU"/>
        </w:rPr>
        <w:lastRenderedPageBreak/>
        <w:t>kell lezajlania. Erre az időszakra vonatkozó támogatási összegek megegyeznek a tanulmányi időszakra vonatkozó rátákkal.</w:t>
      </w:r>
    </w:p>
    <w:p w14:paraId="29A969BB" w14:textId="77777777" w:rsidR="00A55B99" w:rsidRDefault="00A55B99" w:rsidP="004014A0">
      <w:pPr>
        <w:jc w:val="both"/>
        <w:rPr>
          <w:rFonts w:ascii="H-OptimaNormal" w:hAnsi="H-OptimaNormal" w:cs="Arial"/>
          <w:b/>
          <w:bCs/>
          <w:lang w:eastAsia="hu-HU"/>
        </w:rPr>
      </w:pPr>
    </w:p>
    <w:p w14:paraId="151F1DF1" w14:textId="27FCD5F9" w:rsidR="004014A0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4014A0">
        <w:rPr>
          <w:rFonts w:ascii="H-OptimaNormal" w:hAnsi="H-OptimaNormal" w:cs="Arial"/>
          <w:b/>
          <w:bCs/>
          <w:lang w:eastAsia="hu-HU"/>
        </w:rPr>
        <w:t>Pályázati feltételek PTE Állam-és Jogtudományi Karán:</w:t>
      </w:r>
    </w:p>
    <w:p w14:paraId="2DDBD631" w14:textId="77777777" w:rsidR="00A55B99" w:rsidRPr="004014A0" w:rsidRDefault="00A55B99" w:rsidP="004014A0">
      <w:pPr>
        <w:jc w:val="both"/>
        <w:rPr>
          <w:rFonts w:ascii="H-OptimaNormal" w:hAnsi="H-OptimaNormal" w:cs="Arial"/>
          <w:b/>
          <w:bCs/>
          <w:lang w:eastAsia="hu-HU"/>
        </w:rPr>
      </w:pPr>
    </w:p>
    <w:p w14:paraId="6E91EE96" w14:textId="3567F93F" w:rsid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>A pályázatnak tartalmaznia kell a hallgató szakmai önéletrajzát, motivációs levelét, az eddig végzett tudományos és közéleti tevékenységét, a pályázó érdeklődési körét. A pályázatot két példányban kell elkészíteni: magyarul és a megpályázott ország (illetve munkahely) hivatalos nyelvén.</w:t>
      </w:r>
    </w:p>
    <w:p w14:paraId="70D1B66F" w14:textId="77777777" w:rsidR="00A55B99" w:rsidRPr="004014A0" w:rsidRDefault="00A55B99" w:rsidP="004014A0">
      <w:pPr>
        <w:jc w:val="both"/>
        <w:rPr>
          <w:rFonts w:ascii="H-OptimaNormal" w:hAnsi="H-OptimaNormal" w:cs="Arial"/>
          <w:lang w:eastAsia="hu-HU"/>
        </w:rPr>
      </w:pPr>
    </w:p>
    <w:p w14:paraId="6F7AF2F1" w14:textId="3850A448" w:rsid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>A pályázat elnyerésének feltétele bármely nyelvből minimum középfokú “C” típusú vagy azzal egyenértékű állami nyelvvizsga. A pályázathoz mellékelni kell a középfokú “C” típusú állami nyelvvizsgát, vagy az azzal egyenértékű más nyelvvizsgát igazoló külföldi nyelvvizsga bizonyítvány fénymásolatát.</w:t>
      </w:r>
    </w:p>
    <w:p w14:paraId="08BB1DA0" w14:textId="77777777" w:rsidR="00A55B99" w:rsidRPr="004014A0" w:rsidRDefault="00A55B99" w:rsidP="004014A0">
      <w:pPr>
        <w:jc w:val="both"/>
        <w:rPr>
          <w:rFonts w:ascii="H-OptimaNormal" w:hAnsi="H-OptimaNormal" w:cs="Arial"/>
          <w:lang w:eastAsia="hu-HU"/>
        </w:rPr>
      </w:pPr>
    </w:p>
    <w:p w14:paraId="5AC6EA88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>Fogadólevél, vagy levelezés másolata a külföldi szakmai gyakorlatot biztosító intézménytől (ennek hiányában a pályázat várólistára kerül)</w:t>
      </w:r>
    </w:p>
    <w:p w14:paraId="1C203B4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Fogadó intézménykereső adatbázis: https://mobilitas.pte.hu/hallgatoknak</w:t>
      </w:r>
    </w:p>
    <w:p w14:paraId="2644B888" w14:textId="77777777" w:rsidR="00A55B99" w:rsidRPr="004014A0" w:rsidRDefault="00A55B99" w:rsidP="004014A0">
      <w:pPr>
        <w:jc w:val="both"/>
        <w:rPr>
          <w:rFonts w:ascii="H-OptimaNormal" w:hAnsi="H-OptimaNormal" w:cs="Arial"/>
          <w:lang w:eastAsia="hu-HU"/>
        </w:rPr>
      </w:pPr>
    </w:p>
    <w:p w14:paraId="7236652E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 pályázat beadásához szükséges a Kar belföldi és külföldi hallgatói, valamint a külföldi oktatói ösztöndíjakról és tanulmányutakról szóló szabályzatának áttanulmányozása, és annak tudomásul vétele</w:t>
      </w:r>
    </w:p>
    <w:p w14:paraId="2BD4808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</w:r>
      <w:r w:rsidRPr="004A3A9F">
        <w:rPr>
          <w:rFonts w:ascii="H-OptimaNormal" w:hAnsi="H-OptimaNormal" w:cs="Arial"/>
          <w:b/>
          <w:bCs/>
          <w:color w:val="003399"/>
          <w:lang w:eastAsia="hu-HU"/>
        </w:rPr>
        <w:t xml:space="preserve"> (http://ajk.pte.hu/files/file/adminisztracio/szabalyzatok/pob-szabalyzat.pdf)</w:t>
      </w:r>
    </w:p>
    <w:p w14:paraId="1254C8B1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>Az ösztöndíjat elnyerő hallgató Karunkon az ösztöndíj tartamára egyéni tanulmányi és vizsgarendet kap. Az ösztöndíjat elnyerő hallgatónak a külföldön folytatott tanulmányokról hazautazást követően írásbeli beszámolót kell készítenie.</w:t>
      </w:r>
    </w:p>
    <w:p w14:paraId="59A3E080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>A pályázati kiírás 1. és 2. számú mellékletének kitöltése kötelező.</w:t>
      </w:r>
    </w:p>
    <w:p w14:paraId="6A06B07D" w14:textId="57D34435" w:rsidR="00A55B99" w:rsidRDefault="00A55B99" w:rsidP="004014A0">
      <w:pPr>
        <w:jc w:val="both"/>
        <w:rPr>
          <w:rFonts w:ascii="H-OptimaNormal" w:hAnsi="H-OptimaNormal" w:cs="Arial"/>
          <w:lang w:eastAsia="hu-HU"/>
        </w:rPr>
      </w:pPr>
    </w:p>
    <w:p w14:paraId="5EEC7CFE" w14:textId="77777777" w:rsidR="00A55B99" w:rsidRPr="004014A0" w:rsidRDefault="00A55B99" w:rsidP="004014A0">
      <w:pPr>
        <w:jc w:val="both"/>
        <w:rPr>
          <w:rFonts w:ascii="H-OptimaNormal" w:hAnsi="H-OptimaNormal" w:cs="Arial"/>
          <w:lang w:eastAsia="hu-HU"/>
        </w:rPr>
      </w:pPr>
    </w:p>
    <w:p w14:paraId="38FCB4FB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z Erasmus+ program szabályai szerint minden hallgató legfeljebb 12 hónapra kaphat Erasmus státuszt képzési szintenként (részképzés és szakmai gyakorlat összesen), </w:t>
      </w:r>
      <w:proofErr w:type="gramStart"/>
      <w:r w:rsidRPr="004014A0">
        <w:rPr>
          <w:rFonts w:ascii="H-OptimaNormal" w:hAnsi="H-OptimaNormal" w:cs="Arial"/>
          <w:lang w:eastAsia="hu-HU"/>
        </w:rPr>
        <w:t>így</w:t>
      </w:r>
      <w:proofErr w:type="gramEnd"/>
      <w:r w:rsidRPr="004014A0">
        <w:rPr>
          <w:rFonts w:ascii="H-OptimaNormal" w:hAnsi="H-OptimaNormal" w:cs="Arial"/>
          <w:lang w:eastAsia="hu-HU"/>
        </w:rPr>
        <w:t xml:space="preserve"> ha a pályázó jelenlegi képzési szintjén korábban részt vett Erasmus részképzésben és/vagy szakmai gyakorlatban, de nem használta ki a 12 hónapos Erasmus időtartamot, akkor újra pályázhat. Azok a mester vagy doktori képzésben részt vevő hallgatók is pályázhatnak, akik a korábbi képzési szinte(</w:t>
      </w:r>
      <w:proofErr w:type="spellStart"/>
      <w:r w:rsidRPr="004014A0">
        <w:rPr>
          <w:rFonts w:ascii="H-OptimaNormal" w:hAnsi="H-OptimaNormal" w:cs="Arial"/>
          <w:lang w:eastAsia="hu-HU"/>
        </w:rPr>
        <w:t>ke</w:t>
      </w:r>
      <w:proofErr w:type="spellEnd"/>
      <w:r w:rsidRPr="004014A0">
        <w:rPr>
          <w:rFonts w:ascii="H-OptimaNormal" w:hAnsi="H-OptimaNormal" w:cs="Arial"/>
          <w:lang w:eastAsia="hu-HU"/>
        </w:rPr>
        <w:t>)n már voltak Erasmus hallgatók.</w:t>
      </w:r>
    </w:p>
    <w:p w14:paraId="51B7C90A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12A865E5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z ösztöndíjat elnyerő hallgató köteles egy OLS (Online </w:t>
      </w:r>
      <w:proofErr w:type="spellStart"/>
      <w:r w:rsidRPr="004014A0">
        <w:rPr>
          <w:rFonts w:ascii="H-OptimaNormal" w:hAnsi="H-OptimaNormal" w:cs="Arial"/>
          <w:lang w:eastAsia="hu-HU"/>
        </w:rPr>
        <w:t>Linguistic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 </w:t>
      </w:r>
      <w:proofErr w:type="spellStart"/>
      <w:r w:rsidRPr="004014A0">
        <w:rPr>
          <w:rFonts w:ascii="H-OptimaNormal" w:hAnsi="H-OptimaNormal" w:cs="Arial"/>
          <w:lang w:eastAsia="hu-HU"/>
        </w:rPr>
        <w:t>Support</w:t>
      </w:r>
      <w:proofErr w:type="spellEnd"/>
      <w:r w:rsidRPr="004014A0">
        <w:rPr>
          <w:rFonts w:ascii="H-OptimaNormal" w:hAnsi="H-OptimaNormal" w:cs="Arial"/>
          <w:lang w:eastAsia="hu-HU"/>
        </w:rPr>
        <w:t>) nyelvi szintfelmérésen részt venni, amennyiben a tanulmányok nyelve nem az anyanyelve, de az alábbi nyelvek egyike: angol, német, olasz, spanyol, francia, holland, (bővebb információ a pályázat pozitív elbírálását követően).</w:t>
      </w:r>
    </w:p>
    <w:p w14:paraId="6159ACD3" w14:textId="0D6C30D6" w:rsid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0A9A2D94" w14:textId="77777777" w:rsidR="00A55B99" w:rsidRPr="004014A0" w:rsidRDefault="00A55B99" w:rsidP="004014A0">
      <w:pPr>
        <w:jc w:val="both"/>
        <w:rPr>
          <w:rFonts w:ascii="H-OptimaNormal" w:hAnsi="H-OptimaNormal" w:cs="Arial"/>
          <w:lang w:eastAsia="hu-HU"/>
        </w:rPr>
      </w:pPr>
    </w:p>
    <w:p w14:paraId="4848020E" w14:textId="60110447" w:rsid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lastRenderedPageBreak/>
        <w:t>Az ösztöndíj összege függ a szakmai gyakorlat időszak hosszától (napra pontosan) és a célországtól. A 202</w:t>
      </w:r>
      <w:r w:rsidR="00471178">
        <w:rPr>
          <w:rFonts w:ascii="H-OptimaNormal" w:hAnsi="H-OptimaNormal" w:cs="Arial"/>
          <w:lang w:eastAsia="hu-HU"/>
        </w:rPr>
        <w:t>3</w:t>
      </w:r>
      <w:r w:rsidRPr="004014A0">
        <w:rPr>
          <w:rFonts w:ascii="H-OptimaNormal" w:hAnsi="H-OptimaNormal" w:cs="Arial"/>
          <w:lang w:eastAsia="hu-HU"/>
        </w:rPr>
        <w:t>/202</w:t>
      </w:r>
      <w:r w:rsidR="00471178">
        <w:rPr>
          <w:rFonts w:ascii="H-OptimaNormal" w:hAnsi="H-OptimaNormal" w:cs="Arial"/>
          <w:lang w:eastAsia="hu-HU"/>
        </w:rPr>
        <w:t>4</w:t>
      </w:r>
      <w:r w:rsidRPr="004014A0">
        <w:rPr>
          <w:rFonts w:ascii="H-OptimaNormal" w:hAnsi="H-OptimaNormal" w:cs="Arial"/>
          <w:lang w:eastAsia="hu-HU"/>
        </w:rPr>
        <w:t>. tanévre vonatkozóan előreláthatólag ezen összegek kerülnek megítélésre (1 hónap mobilitás alatt 30 napot értünk!)</w:t>
      </w:r>
    </w:p>
    <w:p w14:paraId="37DE2196" w14:textId="31841103" w:rsidR="00A55B99" w:rsidRDefault="00A55B99" w:rsidP="004014A0">
      <w:pPr>
        <w:jc w:val="both"/>
        <w:rPr>
          <w:rFonts w:ascii="H-OptimaNormal" w:hAnsi="H-OptimaNormal" w:cs="Arial"/>
          <w:lang w:eastAsia="hu-HU"/>
        </w:rPr>
      </w:pPr>
    </w:p>
    <w:p w14:paraId="328D79C8" w14:textId="77777777" w:rsidR="00A55B99" w:rsidRPr="004014A0" w:rsidRDefault="00A55B99" w:rsidP="004014A0">
      <w:pPr>
        <w:jc w:val="both"/>
        <w:rPr>
          <w:rFonts w:ascii="H-OptimaNormal" w:hAnsi="H-OptimaNormal" w:cs="Arial"/>
          <w:lang w:eastAsia="hu-HU"/>
        </w:rPr>
      </w:pPr>
    </w:p>
    <w:p w14:paraId="0D83A00A" w14:textId="59F3CDC2" w:rsidR="004014A0" w:rsidRPr="00A55B99" w:rsidRDefault="00A55B99" w:rsidP="00A55B99">
      <w:pPr>
        <w:jc w:val="center"/>
        <w:rPr>
          <w:rFonts w:ascii="H-OptimaNormal" w:hAnsi="H-OptimaNormal" w:cs="Arial"/>
          <w:b/>
          <w:bCs/>
          <w:lang w:eastAsia="hu-HU"/>
        </w:rPr>
      </w:pPr>
      <w:r w:rsidRPr="00A55B99">
        <w:rPr>
          <w:rFonts w:ascii="H-OptimaNormal" w:hAnsi="H-OptimaNormal" w:cs="Arial"/>
          <w:b/>
          <w:bCs/>
          <w:lang w:eastAsia="hu-HU"/>
        </w:rPr>
        <w:t>Hallgatói ösztöndíj mérték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9"/>
        <w:gridCol w:w="1383"/>
      </w:tblGrid>
      <w:tr w:rsidR="00C64014" w:rsidRPr="00C64014" w14:paraId="2F5D459A" w14:textId="77777777" w:rsidTr="001E2F23">
        <w:trPr>
          <w:trHeight w:val="70"/>
          <w:jc w:val="center"/>
        </w:trPr>
        <w:tc>
          <w:tcPr>
            <w:tcW w:w="5909" w:type="dxa"/>
            <w:shd w:val="clear" w:color="auto" w:fill="003399"/>
            <w:vAlign w:val="center"/>
          </w:tcPr>
          <w:p w14:paraId="2887B3D6" w14:textId="77777777" w:rsidR="00C64014" w:rsidRPr="00C64014" w:rsidRDefault="00C64014" w:rsidP="00C64014">
            <w:pPr>
              <w:contextualSpacing/>
              <w:jc w:val="center"/>
              <w:rPr>
                <w:rFonts w:ascii="H-OptimaNormal" w:eastAsia="Calibri" w:hAnsi="H-OptimaNormal" w:cs="Arial"/>
                <w:b/>
                <w:color w:val="FFFFFF" w:themeColor="background1"/>
              </w:rPr>
            </w:pPr>
            <w:r w:rsidRPr="00C64014">
              <w:rPr>
                <w:rFonts w:ascii="H-OptimaNormal" w:eastAsia="Calibri" w:hAnsi="H-OptimaNormal" w:cs="Arial"/>
                <w:b/>
                <w:color w:val="FFFFFF" w:themeColor="background1"/>
              </w:rPr>
              <w:t>Fogadó ország</w:t>
            </w:r>
          </w:p>
        </w:tc>
        <w:tc>
          <w:tcPr>
            <w:tcW w:w="1383" w:type="dxa"/>
            <w:shd w:val="clear" w:color="auto" w:fill="003399"/>
          </w:tcPr>
          <w:p w14:paraId="790AD368" w14:textId="77777777" w:rsidR="00C64014" w:rsidRPr="00C64014" w:rsidRDefault="00C64014" w:rsidP="00C64014">
            <w:pPr>
              <w:contextualSpacing/>
              <w:jc w:val="center"/>
              <w:rPr>
                <w:rFonts w:ascii="H-OptimaNormal" w:eastAsia="Calibri" w:hAnsi="H-OptimaNormal" w:cs="Arial"/>
                <w:b/>
                <w:color w:val="FFFFFF" w:themeColor="background1"/>
              </w:rPr>
            </w:pPr>
            <w:r w:rsidRPr="00C64014">
              <w:rPr>
                <w:rFonts w:ascii="H-OptimaNormal" w:eastAsia="Calibri" w:hAnsi="H-OptimaNormal" w:cs="Arial"/>
                <w:b/>
                <w:color w:val="FFFFFF" w:themeColor="background1"/>
              </w:rPr>
              <w:t>szakmai gyakorlat</w:t>
            </w:r>
          </w:p>
        </w:tc>
      </w:tr>
      <w:tr w:rsidR="00C64014" w:rsidRPr="00C64014" w14:paraId="0D55DC47" w14:textId="77777777" w:rsidTr="001E2F23">
        <w:trPr>
          <w:jc w:val="center"/>
        </w:trPr>
        <w:tc>
          <w:tcPr>
            <w:tcW w:w="5909" w:type="dxa"/>
          </w:tcPr>
          <w:p w14:paraId="2843F27F" w14:textId="77777777" w:rsidR="00C64014" w:rsidRPr="00C64014" w:rsidRDefault="00C64014" w:rsidP="00C64014">
            <w:pPr>
              <w:contextualSpacing/>
              <w:rPr>
                <w:rFonts w:ascii="H-OptimaNormal" w:eastAsia="Calibri" w:hAnsi="H-OptimaNormal" w:cs="Arial"/>
                <w:b/>
              </w:rPr>
            </w:pPr>
            <w:r w:rsidRPr="00C64014">
              <w:rPr>
                <w:rFonts w:ascii="H-OptimaNormal" w:eastAsia="Calibri" w:hAnsi="H-OptimaNormal" w:cs="Arial"/>
                <w:b/>
              </w:rPr>
              <w:t>Magas megélhetési költségű országok</w:t>
            </w:r>
          </w:p>
          <w:p w14:paraId="51BACBE6" w14:textId="77777777" w:rsidR="00C64014" w:rsidRPr="00C64014" w:rsidRDefault="00C64014" w:rsidP="00C64014">
            <w:pPr>
              <w:contextualSpacing/>
              <w:rPr>
                <w:rFonts w:ascii="H-OptimaNormal" w:eastAsia="Calibri" w:hAnsi="H-OptimaNormal" w:cs="Arial"/>
              </w:rPr>
            </w:pPr>
            <w:r w:rsidRPr="00C64014">
              <w:rPr>
                <w:rFonts w:ascii="H-OptimaNormal" w:hAnsi="H-OptimaNormal"/>
              </w:rPr>
              <w:t xml:space="preserve">Ausztria (AT), Belgium (BE), Ciprus (CY), Dánia (DK), Egyesült Királyság (UK), Finnország (FI), Franciaország (FR), Görögország (EL), Hollandia (NL), Írország (IE), Izland (IS), </w:t>
            </w:r>
            <w:proofErr w:type="spellStart"/>
            <w:r w:rsidRPr="00C64014">
              <w:rPr>
                <w:rFonts w:ascii="H-OptimaNormal" w:hAnsi="H-OptimaNormal"/>
              </w:rPr>
              <w:t>Lichtenstein</w:t>
            </w:r>
            <w:proofErr w:type="spellEnd"/>
            <w:r w:rsidRPr="00C64014">
              <w:rPr>
                <w:rFonts w:ascii="H-OptimaNormal" w:hAnsi="H-OptimaNormal"/>
              </w:rPr>
              <w:t xml:space="preserve"> (LI), Luxemburg (LU), Málta (MT), Németország (DE), Norvégia (NO), Olaszország (IT), Portugália (PT), Spanyolország (ES), Svédország (SE),</w:t>
            </w:r>
          </w:p>
        </w:tc>
        <w:tc>
          <w:tcPr>
            <w:tcW w:w="1383" w:type="dxa"/>
            <w:vAlign w:val="center"/>
          </w:tcPr>
          <w:p w14:paraId="062D27A0" w14:textId="04499D55" w:rsidR="00C64014" w:rsidRPr="00C64014" w:rsidRDefault="00926AB8" w:rsidP="00C64014">
            <w:pPr>
              <w:contextualSpacing/>
              <w:jc w:val="both"/>
              <w:rPr>
                <w:rFonts w:ascii="H-OptimaNormal" w:eastAsia="Calibri" w:hAnsi="H-OptimaNormal" w:cs="Arial"/>
              </w:rPr>
            </w:pPr>
            <w:r>
              <w:rPr>
                <w:rFonts w:ascii="H-OptimaNormal" w:eastAsia="Calibri" w:hAnsi="H-OptimaNormal" w:cs="Arial"/>
              </w:rPr>
              <w:t>750</w:t>
            </w:r>
            <w:r w:rsidR="00C64014" w:rsidRPr="00C64014">
              <w:rPr>
                <w:rFonts w:ascii="H-OptimaNormal" w:eastAsia="Calibri" w:hAnsi="H-OptimaNormal" w:cs="Arial"/>
              </w:rPr>
              <w:t xml:space="preserve"> € / hó</w:t>
            </w:r>
          </w:p>
        </w:tc>
      </w:tr>
      <w:tr w:rsidR="00C64014" w:rsidRPr="00C64014" w14:paraId="22995382" w14:textId="77777777" w:rsidTr="001E2F23">
        <w:trPr>
          <w:jc w:val="center"/>
        </w:trPr>
        <w:tc>
          <w:tcPr>
            <w:tcW w:w="5909" w:type="dxa"/>
          </w:tcPr>
          <w:p w14:paraId="31F03748" w14:textId="77777777" w:rsidR="00C64014" w:rsidRPr="00C64014" w:rsidRDefault="00C64014" w:rsidP="00C64014">
            <w:pPr>
              <w:contextualSpacing/>
              <w:rPr>
                <w:rFonts w:ascii="H-OptimaNormal" w:eastAsia="Calibri" w:hAnsi="H-OptimaNormal" w:cs="Arial"/>
                <w:b/>
              </w:rPr>
            </w:pPr>
            <w:r w:rsidRPr="00C64014">
              <w:rPr>
                <w:rFonts w:ascii="H-OptimaNormal" w:eastAsia="Calibri" w:hAnsi="H-OptimaNormal" w:cs="Arial"/>
                <w:b/>
              </w:rPr>
              <w:t xml:space="preserve">Közepes megélhetési költségű országok </w:t>
            </w:r>
          </w:p>
          <w:p w14:paraId="6785946E" w14:textId="77777777" w:rsidR="00C64014" w:rsidRPr="00C64014" w:rsidRDefault="00C64014" w:rsidP="00C64014">
            <w:pPr>
              <w:contextualSpacing/>
              <w:rPr>
                <w:rFonts w:ascii="H-OptimaNormal" w:eastAsia="Calibri" w:hAnsi="H-OptimaNormal" w:cs="Arial"/>
              </w:rPr>
            </w:pPr>
            <w:r w:rsidRPr="00C64014">
              <w:rPr>
                <w:rFonts w:ascii="H-OptimaNormal" w:hAnsi="H-OptimaNormal"/>
              </w:rPr>
              <w:t>Bulgária (BG), Csehország (CZ), Észtország (EE), Horvátország (HR), Litvánia (LT), Lettország (LV), Lengyelország (PL), Románia (RO), Szerbia (RS), Szlovénia (SI), Szlovákia (SK) Macedónia (MK), Törökország (TR)</w:t>
            </w:r>
          </w:p>
        </w:tc>
        <w:tc>
          <w:tcPr>
            <w:tcW w:w="1383" w:type="dxa"/>
            <w:vAlign w:val="center"/>
          </w:tcPr>
          <w:p w14:paraId="0A9C208C" w14:textId="1528D8AA" w:rsidR="00C64014" w:rsidRPr="00C64014" w:rsidRDefault="00C64014" w:rsidP="00C64014">
            <w:pPr>
              <w:contextualSpacing/>
              <w:jc w:val="both"/>
              <w:rPr>
                <w:rFonts w:ascii="H-OptimaNormal" w:eastAsia="Calibri" w:hAnsi="H-OptimaNormal" w:cs="Arial"/>
              </w:rPr>
            </w:pPr>
            <w:r w:rsidRPr="00C64014">
              <w:rPr>
                <w:rFonts w:ascii="H-OptimaNormal" w:eastAsia="Calibri" w:hAnsi="H-OptimaNormal" w:cs="Arial"/>
              </w:rPr>
              <w:t>6</w:t>
            </w:r>
            <w:r w:rsidR="00926AB8">
              <w:rPr>
                <w:rFonts w:ascii="H-OptimaNormal" w:eastAsia="Calibri" w:hAnsi="H-OptimaNormal" w:cs="Arial"/>
              </w:rPr>
              <w:t>9</w:t>
            </w:r>
            <w:r w:rsidRPr="00C64014">
              <w:rPr>
                <w:rFonts w:ascii="H-OptimaNormal" w:eastAsia="Calibri" w:hAnsi="H-OptimaNormal" w:cs="Arial"/>
              </w:rPr>
              <w:t>0 € / hó</w:t>
            </w:r>
          </w:p>
        </w:tc>
      </w:tr>
    </w:tbl>
    <w:p w14:paraId="7FD7B8F5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11DF9CEC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Felhívjuk a pályázó hallgatók figyelmét, hogy az ösztöndíj nem fedezi a kint tartózkodás során felmerülő összes költséget, azt más forrásokból kiegészíteni szükséges. </w:t>
      </w:r>
    </w:p>
    <w:p w14:paraId="4A93BE69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20FC9039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zok a hallgatók, akik környezetkímélő/környezettudatos utazást - buszt, vonatot vagy közös autóhasználatot - választanak, egyszeri, 50 euro összegű hozzájárulásban részesülnek az egyéni támogatás kiegészítéseként, és adott esetben legfeljebb 4 nap kiegészítő egyéni támogatást kapnak a menettérti utazáshoz kapcsolódó utazási napok fedezésére.</w:t>
      </w:r>
    </w:p>
    <w:p w14:paraId="14359887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672920E6" w14:textId="0E120D25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 kevesebb lehetőséggel rendelkező hallgatók havonta </w:t>
      </w:r>
      <w:r w:rsidR="00926AB8">
        <w:rPr>
          <w:rFonts w:ascii="H-OptimaNormal" w:hAnsi="H-OptimaNormal" w:cs="Arial"/>
          <w:lang w:eastAsia="hu-HU"/>
        </w:rPr>
        <w:t>2</w:t>
      </w:r>
      <w:r w:rsidRPr="004014A0">
        <w:rPr>
          <w:rFonts w:ascii="H-OptimaNormal" w:hAnsi="H-OptimaNormal" w:cs="Arial"/>
          <w:lang w:eastAsia="hu-HU"/>
        </w:rPr>
        <w:t>50 EUR kiegészítő összegre jogosultak az uniós Erasmus+ támogatás keretében nyújtott egyéni támogatás mellett. Az esélyegyenlőségi támogatás külön igénylés alapján történik.</w:t>
      </w:r>
    </w:p>
    <w:p w14:paraId="2FDFF7B0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3E2DF680" w14:textId="23E03CE5" w:rsidR="004014A0" w:rsidRPr="008D0720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8D0720">
        <w:rPr>
          <w:rFonts w:ascii="H-OptimaNormal" w:hAnsi="H-OptimaNormal" w:cs="Arial"/>
          <w:b/>
          <w:bCs/>
          <w:lang w:eastAsia="hu-HU"/>
        </w:rPr>
        <w:t>A pályázat benyújtásának határideje és módja:</w:t>
      </w:r>
    </w:p>
    <w:p w14:paraId="045664F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 pályázat beadása folyamatos a tanév során, de legkésőbb a gyakorlat megkezdése előtt 2 hónappal szükséges pályázni online. A pályázatról bővebb információt Bodor Katalin kari koordinátor ad.</w:t>
      </w:r>
    </w:p>
    <w:p w14:paraId="016D2B9C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Elérhetőségi adatok: </w:t>
      </w:r>
      <w:r w:rsidRPr="00EF1CFF">
        <w:rPr>
          <w:rFonts w:ascii="H-OptimaNormal" w:hAnsi="H-OptimaNormal" w:cs="Arial"/>
          <w:color w:val="003399"/>
          <w:lang w:eastAsia="hu-HU"/>
        </w:rPr>
        <w:t>e-mail: bodor.katalin@ajk.pte.hu</w:t>
      </w:r>
      <w:r w:rsidRPr="004014A0">
        <w:rPr>
          <w:rFonts w:ascii="H-OptimaNormal" w:hAnsi="H-OptimaNormal" w:cs="Arial"/>
          <w:lang w:eastAsia="hu-HU"/>
        </w:rPr>
        <w:t>, telefon: 72/501-500/23355</w:t>
      </w:r>
    </w:p>
    <w:p w14:paraId="542EB026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 xml:space="preserve">A hiányos, feltételeknek nem megfelelő vagy határidő után érkező pályázatokat nem áll módunkban elfogadni. </w:t>
      </w:r>
    </w:p>
    <w:p w14:paraId="1E288FA7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 benyújtott pályázatok elbírálása:</w:t>
      </w:r>
    </w:p>
    <w:p w14:paraId="151BC38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>A benyújtott pályázatokat a kar Pályázati és Ösztöndíj Bizottsága bírálja el. A bírálati szempontokat a kar pályázatot elbíráló bizottságának ügyrendje rögzíti. A végső döntést a Kar dékánja hozza meg.</w:t>
      </w:r>
    </w:p>
    <w:p w14:paraId="6529AF71" w14:textId="2159D1E4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lastRenderedPageBreak/>
        <w:t>•</w:t>
      </w:r>
      <w:r w:rsidRPr="004014A0">
        <w:rPr>
          <w:rFonts w:ascii="H-OptimaNormal" w:hAnsi="H-OptimaNormal" w:cs="Arial"/>
          <w:lang w:eastAsia="hu-HU"/>
        </w:rPr>
        <w:tab/>
        <w:t>A pályázatok elbírálásának általános szempontjai: a Kari Pályázati és Ösztöndíj Bizottsága által elfogadott pontozási rendszer alapján</w:t>
      </w:r>
      <w:r w:rsidR="008D0720">
        <w:rPr>
          <w:rFonts w:ascii="H-OptimaNormal" w:hAnsi="H-OptimaNormal" w:cs="Arial"/>
          <w:lang w:eastAsia="hu-HU"/>
        </w:rPr>
        <w:t>.</w:t>
      </w:r>
    </w:p>
    <w:p w14:paraId="0B3C7D3D" w14:textId="7B947120" w:rsid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 </w:t>
      </w:r>
    </w:p>
    <w:p w14:paraId="08C4D3BC" w14:textId="77777777" w:rsidR="008D0720" w:rsidRPr="004014A0" w:rsidRDefault="008D0720" w:rsidP="004014A0">
      <w:pPr>
        <w:jc w:val="both"/>
        <w:rPr>
          <w:rFonts w:ascii="H-OptimaNormal" w:hAnsi="H-OptimaNormal" w:cs="Arial"/>
          <w:lang w:eastAsia="hu-HU"/>
        </w:rPr>
      </w:pPr>
    </w:p>
    <w:p w14:paraId="2A9D31F4" w14:textId="77777777" w:rsidR="004014A0" w:rsidRPr="00EF1CFF" w:rsidRDefault="004014A0" w:rsidP="00EF1CFF">
      <w:pPr>
        <w:jc w:val="center"/>
        <w:rPr>
          <w:rFonts w:ascii="H-OptimaNormal" w:hAnsi="H-OptimaNormal" w:cs="Arial"/>
          <w:b/>
          <w:bCs/>
          <w:lang w:eastAsia="hu-HU"/>
        </w:rPr>
      </w:pPr>
      <w:r w:rsidRPr="00EF1CFF">
        <w:rPr>
          <w:rFonts w:ascii="H-OptimaNormal" w:hAnsi="H-OptimaNormal" w:cs="Arial"/>
          <w:b/>
          <w:bCs/>
          <w:lang w:eastAsia="hu-HU"/>
        </w:rPr>
        <w:t>ERASMUS pontrendszer</w:t>
      </w:r>
    </w:p>
    <w:p w14:paraId="6B92183B" w14:textId="77777777" w:rsidR="004014A0" w:rsidRPr="00EF1CFF" w:rsidRDefault="004014A0" w:rsidP="00EF1CFF">
      <w:pPr>
        <w:jc w:val="center"/>
        <w:rPr>
          <w:rFonts w:ascii="H-OptimaNormal" w:hAnsi="H-OptimaNormal" w:cs="Arial"/>
          <w:b/>
          <w:bCs/>
          <w:lang w:eastAsia="hu-HU"/>
        </w:rPr>
      </w:pPr>
      <w:r w:rsidRPr="00EF1CFF">
        <w:rPr>
          <w:rFonts w:ascii="H-OptimaNormal" w:hAnsi="H-OptimaNormal" w:cs="Arial"/>
          <w:b/>
          <w:bCs/>
          <w:lang w:eastAsia="hu-HU"/>
        </w:rPr>
        <w:t>Az ERASMUS-pályázatok értékelésénél irányadó szempontok:</w:t>
      </w:r>
    </w:p>
    <w:p w14:paraId="5EB89148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69AA6F1D" w14:textId="77777777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1. Tanulmányi eredmény: maximum 20 pont </w:t>
      </w:r>
    </w:p>
    <w:p w14:paraId="4A75A452" w14:textId="77777777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2. Szóbeli meghallgatáson nyújtott teljesítmény maximum 30 pont </w:t>
      </w:r>
    </w:p>
    <w:p w14:paraId="1E2DB023" w14:textId="77777777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3. Nyelvvizsgák: maximum 10 pont </w:t>
      </w:r>
    </w:p>
    <w:p w14:paraId="59CAFA17" w14:textId="77777777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4. Tudományos és diákköri tevékenység: maximum 20 pont </w:t>
      </w:r>
    </w:p>
    <w:p w14:paraId="5AE93A37" w14:textId="77777777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5. Közéleti tevékenység: maximum 20 pont </w:t>
      </w:r>
    </w:p>
    <w:p w14:paraId="406B4578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Elérhető maximális pontszám: 100 pont </w:t>
      </w:r>
    </w:p>
    <w:p w14:paraId="6E54DF3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49050E69" w14:textId="77777777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I. Tanulmányi eredmény: </w:t>
      </w:r>
    </w:p>
    <w:p w14:paraId="6206B7AC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 pályázat benyújtását megelőző két szemeszter tanulmányi eredményének (korrigált kreditindex) számtani átlaga alapján. </w:t>
      </w:r>
    </w:p>
    <w:p w14:paraId="36C1200B" w14:textId="38F75A04" w:rsid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9"/>
      </w:tblGrid>
      <w:tr w:rsidR="00EF1CFF" w:rsidRPr="00EF1CFF" w14:paraId="1FCFF0B0" w14:textId="77777777" w:rsidTr="001E2F23">
        <w:trPr>
          <w:trHeight w:val="214"/>
          <w:jc w:val="center"/>
        </w:trPr>
        <w:tc>
          <w:tcPr>
            <w:tcW w:w="2219" w:type="dxa"/>
            <w:shd w:val="clear" w:color="auto" w:fill="003399"/>
          </w:tcPr>
          <w:p w14:paraId="63E9EA57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b/>
                <w:bCs/>
                <w:color w:val="FFFFFF" w:themeColor="background1"/>
                <w:lang w:eastAsia="hu-HU"/>
              </w:rPr>
              <w:t>Korrigált kreditindex</w:t>
            </w:r>
          </w:p>
        </w:tc>
      </w:tr>
      <w:tr w:rsidR="00EF1CFF" w:rsidRPr="00EF1CFF" w14:paraId="53C4E8FB" w14:textId="77777777" w:rsidTr="001E2F23">
        <w:trPr>
          <w:trHeight w:val="218"/>
          <w:jc w:val="center"/>
        </w:trPr>
        <w:tc>
          <w:tcPr>
            <w:tcW w:w="2219" w:type="dxa"/>
          </w:tcPr>
          <w:p w14:paraId="075144B1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91- : 20 pont</w:t>
            </w:r>
          </w:p>
        </w:tc>
      </w:tr>
      <w:tr w:rsidR="00EF1CFF" w:rsidRPr="00EF1CFF" w14:paraId="37DDB01E" w14:textId="77777777" w:rsidTr="001E2F23">
        <w:trPr>
          <w:trHeight w:val="218"/>
          <w:jc w:val="center"/>
        </w:trPr>
        <w:tc>
          <w:tcPr>
            <w:tcW w:w="2219" w:type="dxa"/>
          </w:tcPr>
          <w:p w14:paraId="442AC53E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8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9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9 pont</w:t>
            </w:r>
          </w:p>
        </w:tc>
      </w:tr>
      <w:tr w:rsidR="00EF1CFF" w:rsidRPr="00EF1CFF" w14:paraId="5BEFA78C" w14:textId="77777777" w:rsidTr="001E2F23">
        <w:trPr>
          <w:trHeight w:val="218"/>
          <w:jc w:val="center"/>
        </w:trPr>
        <w:tc>
          <w:tcPr>
            <w:tcW w:w="2219" w:type="dxa"/>
          </w:tcPr>
          <w:p w14:paraId="4EBA4B82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7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8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8 pont</w:t>
            </w:r>
          </w:p>
        </w:tc>
      </w:tr>
      <w:tr w:rsidR="00EF1CFF" w:rsidRPr="00EF1CFF" w14:paraId="3272E6CC" w14:textId="77777777" w:rsidTr="001E2F23">
        <w:trPr>
          <w:trHeight w:val="218"/>
          <w:jc w:val="center"/>
        </w:trPr>
        <w:tc>
          <w:tcPr>
            <w:tcW w:w="2219" w:type="dxa"/>
          </w:tcPr>
          <w:p w14:paraId="13FB803A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6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7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7 pont</w:t>
            </w:r>
          </w:p>
        </w:tc>
      </w:tr>
      <w:tr w:rsidR="00EF1CFF" w:rsidRPr="00EF1CFF" w14:paraId="7179C383" w14:textId="77777777" w:rsidTr="001E2F23">
        <w:trPr>
          <w:trHeight w:val="218"/>
          <w:jc w:val="center"/>
        </w:trPr>
        <w:tc>
          <w:tcPr>
            <w:tcW w:w="2219" w:type="dxa"/>
          </w:tcPr>
          <w:p w14:paraId="7D0CDCA6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5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6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6 pont</w:t>
            </w:r>
          </w:p>
        </w:tc>
      </w:tr>
      <w:tr w:rsidR="00EF1CFF" w:rsidRPr="00EF1CFF" w14:paraId="48715603" w14:textId="77777777" w:rsidTr="001E2F23">
        <w:trPr>
          <w:trHeight w:val="218"/>
          <w:jc w:val="center"/>
        </w:trPr>
        <w:tc>
          <w:tcPr>
            <w:tcW w:w="2219" w:type="dxa"/>
          </w:tcPr>
          <w:p w14:paraId="674E787E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4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5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5 pont</w:t>
            </w:r>
          </w:p>
        </w:tc>
      </w:tr>
      <w:tr w:rsidR="00EF1CFF" w:rsidRPr="00EF1CFF" w14:paraId="1D7A58A6" w14:textId="77777777" w:rsidTr="001E2F23">
        <w:trPr>
          <w:trHeight w:val="218"/>
          <w:jc w:val="center"/>
        </w:trPr>
        <w:tc>
          <w:tcPr>
            <w:tcW w:w="2219" w:type="dxa"/>
          </w:tcPr>
          <w:p w14:paraId="3EFD7B92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3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4 pont</w:t>
            </w:r>
          </w:p>
        </w:tc>
      </w:tr>
      <w:tr w:rsidR="00EF1CFF" w:rsidRPr="00EF1CFF" w14:paraId="2BB8A8AF" w14:textId="77777777" w:rsidTr="001E2F23">
        <w:trPr>
          <w:trHeight w:val="218"/>
          <w:jc w:val="center"/>
        </w:trPr>
        <w:tc>
          <w:tcPr>
            <w:tcW w:w="2219" w:type="dxa"/>
          </w:tcPr>
          <w:p w14:paraId="79A78C27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2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3 pont</w:t>
            </w:r>
          </w:p>
        </w:tc>
      </w:tr>
      <w:tr w:rsidR="00EF1CFF" w:rsidRPr="00EF1CFF" w14:paraId="41FFA764" w14:textId="77777777" w:rsidTr="001E2F23">
        <w:trPr>
          <w:trHeight w:val="218"/>
          <w:jc w:val="center"/>
        </w:trPr>
        <w:tc>
          <w:tcPr>
            <w:tcW w:w="2219" w:type="dxa"/>
          </w:tcPr>
          <w:p w14:paraId="662C066E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1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2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2 pont</w:t>
            </w:r>
          </w:p>
        </w:tc>
      </w:tr>
      <w:tr w:rsidR="00EF1CFF" w:rsidRPr="00EF1CFF" w14:paraId="3F5ADBE5" w14:textId="77777777" w:rsidTr="001E2F23">
        <w:trPr>
          <w:trHeight w:val="218"/>
          <w:jc w:val="center"/>
        </w:trPr>
        <w:tc>
          <w:tcPr>
            <w:tcW w:w="2219" w:type="dxa"/>
          </w:tcPr>
          <w:p w14:paraId="07C583B8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,0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1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1 pont</w:t>
            </w:r>
          </w:p>
        </w:tc>
      </w:tr>
      <w:tr w:rsidR="00EF1CFF" w:rsidRPr="00EF1CFF" w14:paraId="34860056" w14:textId="77777777" w:rsidTr="001E2F23">
        <w:trPr>
          <w:trHeight w:val="218"/>
          <w:jc w:val="center"/>
        </w:trPr>
        <w:tc>
          <w:tcPr>
            <w:tcW w:w="2219" w:type="dxa"/>
          </w:tcPr>
          <w:p w14:paraId="1BB2C6EC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91-4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0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10 pont</w:t>
            </w:r>
          </w:p>
        </w:tc>
      </w:tr>
      <w:tr w:rsidR="00EF1CFF" w:rsidRPr="00EF1CFF" w14:paraId="6DDF00A1" w14:textId="77777777" w:rsidTr="001E2F23">
        <w:trPr>
          <w:trHeight w:val="218"/>
          <w:jc w:val="center"/>
        </w:trPr>
        <w:tc>
          <w:tcPr>
            <w:tcW w:w="2219" w:type="dxa"/>
          </w:tcPr>
          <w:p w14:paraId="13C7AA5A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81-3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9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9 pont</w:t>
            </w:r>
          </w:p>
        </w:tc>
      </w:tr>
      <w:tr w:rsidR="00EF1CFF" w:rsidRPr="00EF1CFF" w14:paraId="60950264" w14:textId="77777777" w:rsidTr="001E2F23">
        <w:trPr>
          <w:trHeight w:val="218"/>
          <w:jc w:val="center"/>
        </w:trPr>
        <w:tc>
          <w:tcPr>
            <w:tcW w:w="2219" w:type="dxa"/>
          </w:tcPr>
          <w:p w14:paraId="1F281AB3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71-3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8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8 pont</w:t>
            </w:r>
          </w:p>
        </w:tc>
      </w:tr>
      <w:tr w:rsidR="00EF1CFF" w:rsidRPr="00EF1CFF" w14:paraId="6FD080B9" w14:textId="77777777" w:rsidTr="001E2F23">
        <w:trPr>
          <w:trHeight w:val="218"/>
          <w:jc w:val="center"/>
        </w:trPr>
        <w:tc>
          <w:tcPr>
            <w:tcW w:w="2219" w:type="dxa"/>
          </w:tcPr>
          <w:p w14:paraId="4F89AD77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61-3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7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7 pont</w:t>
            </w:r>
          </w:p>
        </w:tc>
      </w:tr>
      <w:tr w:rsidR="00EF1CFF" w:rsidRPr="00EF1CFF" w14:paraId="3D7E23B9" w14:textId="77777777" w:rsidTr="001E2F23">
        <w:trPr>
          <w:trHeight w:val="218"/>
          <w:jc w:val="center"/>
        </w:trPr>
        <w:tc>
          <w:tcPr>
            <w:tcW w:w="2219" w:type="dxa"/>
          </w:tcPr>
          <w:p w14:paraId="2CE738E3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51-3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6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6 pont</w:t>
            </w:r>
          </w:p>
        </w:tc>
      </w:tr>
      <w:tr w:rsidR="00EF1CFF" w:rsidRPr="00EF1CFF" w14:paraId="0200313C" w14:textId="77777777" w:rsidTr="001E2F23">
        <w:trPr>
          <w:trHeight w:val="218"/>
          <w:jc w:val="center"/>
        </w:trPr>
        <w:tc>
          <w:tcPr>
            <w:tcW w:w="2219" w:type="dxa"/>
          </w:tcPr>
          <w:p w14:paraId="2B2D4015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41-3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5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5 pont</w:t>
            </w:r>
          </w:p>
        </w:tc>
      </w:tr>
      <w:tr w:rsidR="00EF1CFF" w:rsidRPr="00EF1CFF" w14:paraId="712762DE" w14:textId="77777777" w:rsidTr="001E2F23">
        <w:trPr>
          <w:trHeight w:val="218"/>
          <w:jc w:val="center"/>
        </w:trPr>
        <w:tc>
          <w:tcPr>
            <w:tcW w:w="2219" w:type="dxa"/>
          </w:tcPr>
          <w:p w14:paraId="5C6D88D6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31-3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4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4 pont</w:t>
            </w:r>
          </w:p>
        </w:tc>
      </w:tr>
      <w:tr w:rsidR="00EF1CFF" w:rsidRPr="00EF1CFF" w14:paraId="5F2407ED" w14:textId="77777777" w:rsidTr="001E2F23">
        <w:trPr>
          <w:trHeight w:val="218"/>
          <w:jc w:val="center"/>
        </w:trPr>
        <w:tc>
          <w:tcPr>
            <w:tcW w:w="2219" w:type="dxa"/>
          </w:tcPr>
          <w:p w14:paraId="0F08C96D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21-3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3 pont</w:t>
            </w:r>
          </w:p>
        </w:tc>
      </w:tr>
      <w:tr w:rsidR="00EF1CFF" w:rsidRPr="00EF1CFF" w14:paraId="3426B5C2" w14:textId="77777777" w:rsidTr="001E2F23">
        <w:trPr>
          <w:trHeight w:val="218"/>
          <w:jc w:val="center"/>
        </w:trPr>
        <w:tc>
          <w:tcPr>
            <w:tcW w:w="2219" w:type="dxa"/>
          </w:tcPr>
          <w:p w14:paraId="04510B2F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11-3,</w:t>
            </w:r>
            <w:proofErr w:type="gramStart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2 :</w:t>
            </w:r>
            <w:proofErr w:type="gramEnd"/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 xml:space="preserve"> 2 pont</w:t>
            </w:r>
          </w:p>
        </w:tc>
      </w:tr>
      <w:tr w:rsidR="00EF1CFF" w:rsidRPr="00EF1CFF" w14:paraId="42C874F4" w14:textId="77777777" w:rsidTr="001E2F23">
        <w:trPr>
          <w:trHeight w:val="218"/>
          <w:jc w:val="center"/>
        </w:trPr>
        <w:tc>
          <w:tcPr>
            <w:tcW w:w="2219" w:type="dxa"/>
          </w:tcPr>
          <w:p w14:paraId="4C17A958" w14:textId="77777777" w:rsidR="00EF1CFF" w:rsidRPr="00EF1CFF" w:rsidRDefault="00EF1CFF" w:rsidP="00EF1CFF">
            <w:pPr>
              <w:autoSpaceDE w:val="0"/>
              <w:autoSpaceDN w:val="0"/>
              <w:adjustRightInd w:val="0"/>
              <w:jc w:val="center"/>
              <w:rPr>
                <w:rFonts w:ascii="H-OptimaNormal" w:hAnsi="H-OptimaNormal" w:cs="Arial"/>
                <w:color w:val="000000"/>
                <w:lang w:eastAsia="hu-HU"/>
              </w:rPr>
            </w:pPr>
            <w:r w:rsidRPr="00EF1CFF">
              <w:rPr>
                <w:rFonts w:ascii="H-OptimaNormal" w:hAnsi="H-OptimaNormal" w:cs="Arial"/>
                <w:color w:val="000000"/>
                <w:lang w:eastAsia="hu-HU"/>
              </w:rPr>
              <w:t>3,01-3,1: 1 pont</w:t>
            </w:r>
          </w:p>
        </w:tc>
      </w:tr>
    </w:tbl>
    <w:p w14:paraId="26BE0C48" w14:textId="77777777" w:rsidR="00EF1CFF" w:rsidRPr="004014A0" w:rsidRDefault="00EF1CFF" w:rsidP="004014A0">
      <w:pPr>
        <w:jc w:val="both"/>
        <w:rPr>
          <w:rFonts w:ascii="H-OptimaNormal" w:hAnsi="H-OptimaNormal" w:cs="Arial"/>
          <w:lang w:eastAsia="hu-HU"/>
        </w:rPr>
      </w:pPr>
    </w:p>
    <w:p w14:paraId="57E0973B" w14:textId="5D97C6F4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II. Nyelvvizsga: </w:t>
      </w:r>
    </w:p>
    <w:p w14:paraId="5E16A466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1. nyelv </w:t>
      </w:r>
    </w:p>
    <w:p w14:paraId="25ADC176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 xml:space="preserve">Középfokú ’C’ típusú nyelvvizsga: 3 pont </w:t>
      </w:r>
    </w:p>
    <w:p w14:paraId="15E38EA2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lastRenderedPageBreak/>
        <w:t>•</w:t>
      </w:r>
      <w:r w:rsidRPr="004014A0">
        <w:rPr>
          <w:rFonts w:ascii="H-OptimaNormal" w:hAnsi="H-OptimaNormal" w:cs="Arial"/>
          <w:lang w:eastAsia="hu-HU"/>
        </w:rPr>
        <w:tab/>
        <w:t xml:space="preserve">Felsőfokú ’A’ vagy ’B’ típusú nyelvvizsga: 4 pont </w:t>
      </w:r>
    </w:p>
    <w:p w14:paraId="55E38A42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>Felsőfokú ’C’ típusú nyelvvizsga: 5 pont</w:t>
      </w:r>
    </w:p>
    <w:p w14:paraId="153BE2AA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357361A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26774CD2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2. nyelv </w:t>
      </w:r>
    </w:p>
    <w:p w14:paraId="49CACA63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 xml:space="preserve">Középfokú ’A’ vagy ’B’ típusú nyelvvizsga: 2 pont </w:t>
      </w:r>
    </w:p>
    <w:p w14:paraId="03C3175A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 xml:space="preserve">Középfokú ’C’ típusú nyelvvizsga: 3 pont </w:t>
      </w:r>
    </w:p>
    <w:p w14:paraId="6E6393E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 xml:space="preserve">Felsőfokú ’A’ vagy ’B’ típusú nyelvvizsga: 4 pont </w:t>
      </w:r>
    </w:p>
    <w:p w14:paraId="7D2F3986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•</w:t>
      </w:r>
      <w:r w:rsidRPr="004014A0">
        <w:rPr>
          <w:rFonts w:ascii="H-OptimaNormal" w:hAnsi="H-OptimaNormal" w:cs="Arial"/>
          <w:lang w:eastAsia="hu-HU"/>
        </w:rPr>
        <w:tab/>
        <w:t xml:space="preserve">Felsőfokú ’C’ típusú nyelvvizsga: 5 pont </w:t>
      </w:r>
    </w:p>
    <w:p w14:paraId="0A00DB22" w14:textId="22B86931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 </w:t>
      </w:r>
    </w:p>
    <w:p w14:paraId="5DE3598D" w14:textId="77777777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III. Szóbeli meghallgatáson nyújtott teljesítmény: </w:t>
      </w:r>
    </w:p>
    <w:p w14:paraId="75EF6AE2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Összesen: 30 pont </w:t>
      </w:r>
    </w:p>
    <w:p w14:paraId="7CE4592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5F3E4E4B" w14:textId="77777777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IV. Tudományos és diákköri tevékenység: </w:t>
      </w:r>
    </w:p>
    <w:p w14:paraId="744E7493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. OTDK dolgozat benyújtása: 3+2 pont (helyezés, különdíj) </w:t>
      </w:r>
    </w:p>
    <w:p w14:paraId="00DB29BC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proofErr w:type="spellStart"/>
      <w:r w:rsidRPr="004014A0">
        <w:rPr>
          <w:rFonts w:ascii="H-OptimaNormal" w:hAnsi="H-OptimaNormal" w:cs="Arial"/>
          <w:lang w:eastAsia="hu-HU"/>
        </w:rPr>
        <w:t>b.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 OTDK dolgozat opponálása: 2+1 pont (helyezés, különdíj) </w:t>
      </w:r>
    </w:p>
    <w:p w14:paraId="72DCCE5C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c. tudományos diákköri (/szakkollégiumi) tagság, illetve tevékenység: 1pont </w:t>
      </w:r>
    </w:p>
    <w:p w14:paraId="1BE5A10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d. demonstrátori tevékenység: 2 pont </w:t>
      </w:r>
    </w:p>
    <w:p w14:paraId="536037E1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e. esetleges eddigi publikációk*: 2+1** pont </w:t>
      </w:r>
    </w:p>
    <w:p w14:paraId="2D4C8982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f. szakmai (tanulmányi) versenyen való részvétel: 1+2 pont </w:t>
      </w:r>
    </w:p>
    <w:p w14:paraId="6C4400B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g. köztársasági ösztöndíj 6 pont </w:t>
      </w:r>
    </w:p>
    <w:p w14:paraId="07DD3B90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4D42C22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Nem adható összevont pontszám az a+ b pontok alatti tevékenységekért. </w:t>
      </w:r>
    </w:p>
    <w:p w14:paraId="15202166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0CAE12DC" w14:textId="77777777" w:rsidR="004014A0" w:rsidRPr="001A1382" w:rsidRDefault="004014A0" w:rsidP="004014A0">
      <w:pPr>
        <w:jc w:val="both"/>
        <w:rPr>
          <w:rFonts w:ascii="H-OptimaNormal" w:hAnsi="H-OptimaNormal" w:cs="Arial"/>
          <w:b/>
          <w:bCs/>
          <w:lang w:eastAsia="hu-HU"/>
        </w:rPr>
      </w:pPr>
      <w:r w:rsidRPr="001A1382">
        <w:rPr>
          <w:rFonts w:ascii="H-OptimaNormal" w:hAnsi="H-OptimaNormal" w:cs="Arial"/>
          <w:b/>
          <w:bCs/>
          <w:lang w:eastAsia="hu-HU"/>
        </w:rPr>
        <w:t xml:space="preserve">V. Közéleti, sport és egyéb tevékenység </w:t>
      </w:r>
    </w:p>
    <w:p w14:paraId="0D163C5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. Hallgatói Önkormányzat elnökségi tag: 5 pont </w:t>
      </w:r>
    </w:p>
    <w:p w14:paraId="2916AFB3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proofErr w:type="spellStart"/>
      <w:r w:rsidRPr="004014A0">
        <w:rPr>
          <w:rFonts w:ascii="H-OptimaNormal" w:hAnsi="H-OptimaNormal" w:cs="Arial"/>
          <w:lang w:eastAsia="hu-HU"/>
        </w:rPr>
        <w:t>b.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 Hallgatói Önkormányzat munkájában való aktív részvétel: 1 pont </w:t>
      </w:r>
    </w:p>
    <w:p w14:paraId="665F3FCA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c. Évfolyam képviselők- hallgatói képviselők: 1 pont </w:t>
      </w:r>
    </w:p>
    <w:p w14:paraId="6F1F1972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d. ELSA-FÉK-PBE-ONSZ tag: 1 pont /</w:t>
      </w:r>
      <w:proofErr w:type="spellStart"/>
      <w:r w:rsidRPr="004014A0">
        <w:rPr>
          <w:rFonts w:ascii="H-OptimaNormal" w:hAnsi="H-OptimaNormal" w:cs="Arial"/>
          <w:lang w:eastAsia="hu-HU"/>
        </w:rPr>
        <w:t>max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 1 pont/ </w:t>
      </w:r>
    </w:p>
    <w:p w14:paraId="17202E4A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e. ELSA elnökségi tag: 2 pont </w:t>
      </w:r>
    </w:p>
    <w:p w14:paraId="489C9ABC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f. ELSA elnök: 3 pont </w:t>
      </w:r>
    </w:p>
    <w:p w14:paraId="3AE8ED92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g. Óriás Nándor Szakkollégium elnökségi tag: 2 pont </w:t>
      </w:r>
    </w:p>
    <w:p w14:paraId="14EEDAA0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h. Óriás Nándor Szakkollégium elnök: 3 pont </w:t>
      </w:r>
    </w:p>
    <w:p w14:paraId="2A45E4C6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i. FÉK elnök 3 pont </w:t>
      </w:r>
    </w:p>
    <w:p w14:paraId="56663FB1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j. Expressis Verbis főszerkesztő: 3 pont </w:t>
      </w:r>
    </w:p>
    <w:p w14:paraId="2BA6593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k) Expressis Verbis szerkesztő: 1 pont </w:t>
      </w:r>
    </w:p>
    <w:p w14:paraId="27BA879A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l) </w:t>
      </w:r>
      <w:proofErr w:type="spellStart"/>
      <w:r w:rsidRPr="004014A0">
        <w:rPr>
          <w:rFonts w:ascii="H-OptimaNormal" w:hAnsi="H-OptimaNormal" w:cs="Arial"/>
          <w:lang w:eastAsia="hu-HU"/>
        </w:rPr>
        <w:t>Univ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 Pécs munkatárs: 1 pont </w:t>
      </w:r>
    </w:p>
    <w:p w14:paraId="39F0DDE3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m) Diákjóléti Bizottság tag: 1 pont </w:t>
      </w:r>
    </w:p>
    <w:p w14:paraId="687D171E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n) Diákjóléti Bizottsági titkár: 3 pont </w:t>
      </w:r>
    </w:p>
    <w:p w14:paraId="21ECC8F2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o) OMHV bizottságának tagja: 2 pont </w:t>
      </w:r>
    </w:p>
    <w:p w14:paraId="13E5A6BC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p) </w:t>
      </w:r>
      <w:proofErr w:type="spellStart"/>
      <w:r w:rsidRPr="004014A0">
        <w:rPr>
          <w:rFonts w:ascii="H-OptimaNormal" w:hAnsi="H-OptimaNormal" w:cs="Arial"/>
          <w:lang w:eastAsia="hu-HU"/>
        </w:rPr>
        <w:t>Tutorként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 aktív tevékenység: 2 pont </w:t>
      </w:r>
    </w:p>
    <w:p w14:paraId="6C3A4453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q) Kreditátviteli Bizottság tag: 3 pont</w:t>
      </w:r>
    </w:p>
    <w:p w14:paraId="125C0FA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lastRenderedPageBreak/>
        <w:t xml:space="preserve">Nem adható összevont pontszám az </w:t>
      </w:r>
      <w:proofErr w:type="spellStart"/>
      <w:r w:rsidRPr="004014A0">
        <w:rPr>
          <w:rFonts w:ascii="H-OptimaNormal" w:hAnsi="H-OptimaNormal" w:cs="Arial"/>
          <w:lang w:eastAsia="hu-HU"/>
        </w:rPr>
        <w:t>a+b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, </w:t>
      </w:r>
      <w:proofErr w:type="spellStart"/>
      <w:r w:rsidRPr="004014A0">
        <w:rPr>
          <w:rFonts w:ascii="H-OptimaNormal" w:hAnsi="H-OptimaNormal" w:cs="Arial"/>
          <w:lang w:eastAsia="hu-HU"/>
        </w:rPr>
        <w:t>d+</w:t>
      </w:r>
      <w:proofErr w:type="gramStart"/>
      <w:r w:rsidRPr="004014A0">
        <w:rPr>
          <w:rFonts w:ascii="H-OptimaNormal" w:hAnsi="H-OptimaNormal" w:cs="Arial"/>
          <w:lang w:eastAsia="hu-HU"/>
        </w:rPr>
        <w:t>e,d</w:t>
      </w:r>
      <w:proofErr w:type="gramEnd"/>
      <w:r w:rsidRPr="004014A0">
        <w:rPr>
          <w:rFonts w:ascii="H-OptimaNormal" w:hAnsi="H-OptimaNormal" w:cs="Arial"/>
          <w:lang w:eastAsia="hu-HU"/>
        </w:rPr>
        <w:t>+f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, </w:t>
      </w:r>
      <w:proofErr w:type="spellStart"/>
      <w:r w:rsidRPr="004014A0">
        <w:rPr>
          <w:rFonts w:ascii="H-OptimaNormal" w:hAnsi="H-OptimaNormal" w:cs="Arial"/>
          <w:lang w:eastAsia="hu-HU"/>
        </w:rPr>
        <w:t>i+j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, </w:t>
      </w:r>
      <w:proofErr w:type="spellStart"/>
      <w:r w:rsidRPr="004014A0">
        <w:rPr>
          <w:rFonts w:ascii="H-OptimaNormal" w:hAnsi="H-OptimaNormal" w:cs="Arial"/>
          <w:lang w:eastAsia="hu-HU"/>
        </w:rPr>
        <w:t>l+m</w:t>
      </w:r>
      <w:proofErr w:type="spellEnd"/>
      <w:r w:rsidRPr="004014A0">
        <w:rPr>
          <w:rFonts w:ascii="H-OptimaNormal" w:hAnsi="H-OptimaNormal" w:cs="Arial"/>
          <w:lang w:eastAsia="hu-HU"/>
        </w:rPr>
        <w:t xml:space="preserve">, </w:t>
      </w:r>
      <w:proofErr w:type="spellStart"/>
      <w:r w:rsidRPr="004014A0">
        <w:rPr>
          <w:rFonts w:ascii="H-OptimaNormal" w:hAnsi="H-OptimaNormal" w:cs="Arial"/>
          <w:lang w:eastAsia="hu-HU"/>
        </w:rPr>
        <w:t>d+g+h</w:t>
      </w:r>
      <w:proofErr w:type="spellEnd"/>
      <w:r w:rsidRPr="004014A0">
        <w:rPr>
          <w:rFonts w:ascii="H-OptimaNormal" w:hAnsi="H-OptimaNormal" w:cs="Arial"/>
          <w:lang w:eastAsia="hu-HU"/>
        </w:rPr>
        <w:t>, pontok alatti tevékenységek együttes végzéséért, valamint a szakkollégiumi tagság-, illetve a szakkollégiumi elnökségi tagság együttes fennállása esetén.</w:t>
      </w:r>
    </w:p>
    <w:p w14:paraId="70D22C7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4A01FD5F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*: csak szakmai publikáció </w:t>
      </w:r>
    </w:p>
    <w:p w14:paraId="4961FB74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*</w:t>
      </w:r>
      <w:proofErr w:type="gramStart"/>
      <w:r w:rsidRPr="004014A0">
        <w:rPr>
          <w:rFonts w:ascii="H-OptimaNormal" w:hAnsi="H-OptimaNormal" w:cs="Arial"/>
          <w:lang w:eastAsia="hu-HU"/>
        </w:rPr>
        <w:t>* :a</w:t>
      </w:r>
      <w:proofErr w:type="gramEnd"/>
      <w:r w:rsidRPr="004014A0">
        <w:rPr>
          <w:rFonts w:ascii="H-OptimaNormal" w:hAnsi="H-OptimaNormal" w:cs="Arial"/>
          <w:lang w:eastAsia="hu-HU"/>
        </w:rPr>
        <w:t xml:space="preserve"> plusz 1 pontot a Pályázati és Ösztöndíj Bizottság mérlegelési jogkörében adhatja, a publikáció szakmai elismertségétől függően</w:t>
      </w:r>
    </w:p>
    <w:p w14:paraId="4EF87817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2D23FA3A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 pályázó az előzetes tartalmi bírálatot követően a kari szabályozás szerint a fogadó ország nyelvén szóbeli meghallgatáson vesz részt. A végső döntést a Kar dékánja hozza meg.</w:t>
      </w:r>
    </w:p>
    <w:p w14:paraId="58433DD0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26A73DFD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 bírálat során előnyt élveznek azok a hallgatók, akik nem vettek részt korábban az Erasmus programban.</w:t>
      </w:r>
    </w:p>
    <w:p w14:paraId="7901DC30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 xml:space="preserve">Azok a hallgatók, akik nem kapnak ösztöndíjat, de az együttműködésért felelős intézet/tanszék kiutazásra javasolja őket, ösztöndíj nélkül is kiutazhatnak önköltséges, ún. </w:t>
      </w:r>
      <w:proofErr w:type="spellStart"/>
      <w:r w:rsidRPr="001A1382">
        <w:rPr>
          <w:rFonts w:ascii="H-OptimaNormal" w:hAnsi="H-OptimaNormal" w:cs="Arial"/>
          <w:b/>
          <w:bCs/>
          <w:lang w:eastAsia="hu-HU"/>
        </w:rPr>
        <w:t>label</w:t>
      </w:r>
      <w:proofErr w:type="spellEnd"/>
      <w:r w:rsidRPr="001A1382">
        <w:rPr>
          <w:rFonts w:ascii="H-OptimaNormal" w:hAnsi="H-OptimaNormal" w:cs="Arial"/>
          <w:b/>
          <w:bCs/>
          <w:lang w:eastAsia="hu-HU"/>
        </w:rPr>
        <w:t xml:space="preserve"> hallgatóként</w:t>
      </w:r>
      <w:r w:rsidRPr="004014A0">
        <w:rPr>
          <w:rFonts w:ascii="H-OptimaNormal" w:hAnsi="H-OptimaNormal" w:cs="Arial"/>
          <w:lang w:eastAsia="hu-HU"/>
        </w:rPr>
        <w:t xml:space="preserve">, ha más forrásból fedezni tudják kiutazásuk és kint tartózkodásuk költségeit. </w:t>
      </w:r>
    </w:p>
    <w:p w14:paraId="57691000" w14:textId="77777777" w:rsidR="004014A0" w:rsidRPr="004014A0" w:rsidRDefault="004014A0" w:rsidP="004014A0">
      <w:pPr>
        <w:jc w:val="both"/>
        <w:rPr>
          <w:rFonts w:ascii="H-OptimaNormal" w:hAnsi="H-OptimaNormal" w:cs="Arial"/>
          <w:lang w:eastAsia="hu-HU"/>
        </w:rPr>
      </w:pPr>
    </w:p>
    <w:p w14:paraId="6EA66243" w14:textId="7497C5DC" w:rsidR="00670011" w:rsidRPr="00670011" w:rsidRDefault="004014A0" w:rsidP="004014A0">
      <w:pPr>
        <w:jc w:val="both"/>
        <w:rPr>
          <w:rFonts w:ascii="H-OptimaNormal" w:hAnsi="H-OptimaNormal" w:cs="Arial"/>
          <w:lang w:eastAsia="hu-HU"/>
        </w:rPr>
      </w:pPr>
      <w:r w:rsidRPr="004014A0">
        <w:rPr>
          <w:rFonts w:ascii="H-OptimaNormal" w:hAnsi="H-OptimaNormal" w:cs="Arial"/>
          <w:lang w:eastAsia="hu-HU"/>
        </w:rPr>
        <w:t>A pályázatok elkészítésével kapcsolatos kérdésekben a kari koordinátor tud további információval szolgálni.</w:t>
      </w:r>
    </w:p>
    <w:sectPr w:rsidR="00670011" w:rsidRPr="00670011" w:rsidSect="00F62483">
      <w:headerReference w:type="default" r:id="rId10"/>
      <w:footerReference w:type="default" r:id="rId11"/>
      <w:type w:val="continuous"/>
      <w:pgSz w:w="11907" w:h="16840" w:code="9"/>
      <w:pgMar w:top="2268" w:right="851" w:bottom="1418" w:left="136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C81BA" w14:textId="77777777" w:rsidR="008C5FC2" w:rsidRDefault="008C5FC2">
      <w:r>
        <w:separator/>
      </w:r>
    </w:p>
  </w:endnote>
  <w:endnote w:type="continuationSeparator" w:id="0">
    <w:p w14:paraId="397B8F70" w14:textId="77777777" w:rsidR="008C5FC2" w:rsidRDefault="008C5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-OptimaNormal">
    <w:altName w:val="Calibri"/>
    <w:charset w:val="00"/>
    <w:family w:val="swiss"/>
    <w:pitch w:val="variable"/>
    <w:sig w:usb0="800000AF" w:usb1="4000204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57248" w14:textId="77777777" w:rsidR="00A22259" w:rsidRDefault="00A22259">
    <w:pPr>
      <w:pStyle w:val="llb"/>
    </w:pPr>
    <w:r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CD4F36" wp14:editId="0F3D5C49">
              <wp:simplePos x="0" y="0"/>
              <wp:positionH relativeFrom="column">
                <wp:posOffset>2736215</wp:posOffset>
              </wp:positionH>
              <wp:positionV relativeFrom="paragraph">
                <wp:posOffset>-459740</wp:posOffset>
              </wp:positionV>
              <wp:extent cx="3438525" cy="379095"/>
              <wp:effectExtent l="0" t="0" r="0" b="1905"/>
              <wp:wrapTopAndBottom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8525" cy="379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28BD09" w14:textId="77777777" w:rsidR="00A22259" w:rsidRPr="002B0680" w:rsidRDefault="00A22259" w:rsidP="001B1B4F">
                          <w:pPr>
                            <w:jc w:val="right"/>
                            <w:rPr>
                              <w:rFonts w:ascii="H-OptimaNormal" w:hAnsi="H-OptimaNormal"/>
                              <w:sz w:val="18"/>
                            </w:rPr>
                          </w:pPr>
                          <w:r w:rsidRPr="002B0680">
                            <w:rPr>
                              <w:rFonts w:ascii="H-OptimaNormal" w:hAnsi="H-OptimaNormal"/>
                              <w:sz w:val="18"/>
                            </w:rPr>
                            <w:t>H-7622 Pécs • 48-as tér 1.</w:t>
                          </w:r>
                        </w:p>
                        <w:p w14:paraId="64E8FCA0" w14:textId="77777777" w:rsidR="00A22259" w:rsidRPr="002B0680" w:rsidRDefault="00A22259" w:rsidP="001B1B4F">
                          <w:pPr>
                            <w:jc w:val="right"/>
                            <w:rPr>
                              <w:rFonts w:ascii="H-OptimaNormal" w:hAnsi="H-OptimaNormal"/>
                              <w:sz w:val="18"/>
                            </w:rPr>
                          </w:pPr>
                          <w:r w:rsidRPr="002B0680">
                            <w:rPr>
                              <w:rFonts w:ascii="H-OptimaNormal" w:hAnsi="H-OptimaNormal"/>
                              <w:sz w:val="18"/>
                            </w:rPr>
                            <w:t>Telefon: +36 (72) 501-599 /23355 e-mail: dekan@ajk.pte.hu</w:t>
                          </w:r>
                        </w:p>
                        <w:p w14:paraId="593077CA" w14:textId="77777777" w:rsidR="00A22259" w:rsidRPr="00960FF4" w:rsidRDefault="00A22259" w:rsidP="001B1B4F"/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CD4F3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215.45pt;margin-top:-36.2pt;width:270.75pt;height:2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" filled="f" stroked="f">
              <v:fill opacity="32896f"/>
              <v:textbox inset="0,0,1.5mm,0">
                <w:txbxContent>
                  <w:p w14:paraId="7B28BD09" w14:textId="77777777" w:rsidR="00A22259" w:rsidRPr="002B0680" w:rsidRDefault="00A22259" w:rsidP="001B1B4F">
                    <w:pPr>
                      <w:jc w:val="right"/>
                      <w:rPr>
                        <w:rFonts w:ascii="H-OptimaNormal" w:hAnsi="H-OptimaNormal"/>
                        <w:sz w:val="18"/>
                      </w:rPr>
                    </w:pPr>
                    <w:r w:rsidRPr="002B0680">
                      <w:rPr>
                        <w:rFonts w:ascii="H-OptimaNormal" w:hAnsi="H-OptimaNormal"/>
                        <w:sz w:val="18"/>
                      </w:rPr>
                      <w:t>H-7622 Pécs • 48-as tér 1.</w:t>
                    </w:r>
                  </w:p>
                  <w:p w14:paraId="64E8FCA0" w14:textId="77777777" w:rsidR="00A22259" w:rsidRPr="002B0680" w:rsidRDefault="00A22259" w:rsidP="001B1B4F">
                    <w:pPr>
                      <w:jc w:val="right"/>
                      <w:rPr>
                        <w:rFonts w:ascii="H-OptimaNormal" w:hAnsi="H-OptimaNormal"/>
                        <w:sz w:val="18"/>
                      </w:rPr>
                    </w:pPr>
                    <w:r w:rsidRPr="002B0680">
                      <w:rPr>
                        <w:rFonts w:ascii="H-OptimaNormal" w:hAnsi="H-OptimaNormal"/>
                        <w:sz w:val="18"/>
                      </w:rPr>
                      <w:t>Telefon: +36 (72) 501-599 /23355 e-mail: dekan@ajk.pte.hu</w:t>
                    </w:r>
                  </w:p>
                  <w:p w14:paraId="593077CA" w14:textId="77777777" w:rsidR="00A22259" w:rsidRPr="00960FF4" w:rsidRDefault="00A22259" w:rsidP="001B1B4F"/>
                </w:txbxContent>
              </v:textbox>
              <w10:wrap type="topAndBottom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A414A" w14:textId="77777777" w:rsidR="008C5FC2" w:rsidRDefault="008C5FC2">
      <w:r>
        <w:separator/>
      </w:r>
    </w:p>
  </w:footnote>
  <w:footnote w:type="continuationSeparator" w:id="0">
    <w:p w14:paraId="0068C806" w14:textId="77777777" w:rsidR="008C5FC2" w:rsidRDefault="008C5F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02859" w14:textId="62F581BA" w:rsidR="00A22259" w:rsidRDefault="002B35BE">
    <w:pPr>
      <w:pStyle w:val="lfej"/>
      <w:rPr>
        <w:lang w:val="en-US"/>
      </w:rPr>
    </w:pPr>
    <w:r w:rsidRPr="002B35BE">
      <w:rPr>
        <w:noProof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0F08CC81" wp14:editId="08E7F4F1">
              <wp:simplePos x="0" y="0"/>
              <wp:positionH relativeFrom="rightMargin">
                <wp:posOffset>-636</wp:posOffset>
              </wp:positionH>
              <wp:positionV relativeFrom="margin">
                <wp:posOffset>569594</wp:posOffset>
              </wp:positionV>
              <wp:extent cx="419101" cy="295275"/>
              <wp:effectExtent l="0" t="0" r="0" b="9525"/>
              <wp:wrapNone/>
              <wp:docPr id="7" name="Folyamatábra: Késleltetés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419101" cy="295275"/>
                      </a:xfrm>
                      <a:prstGeom prst="flowChartDelay">
                        <a:avLst/>
                      </a:prstGeom>
                      <a:solidFill>
                        <a:srgbClr val="003399"/>
                      </a:solidFill>
                      <a:ln>
                        <a:noFill/>
                      </a:ln>
                    </wps:spPr>
                    <wps:txbx>
                      <w:txbxContent>
                        <w:p w14:paraId="5F9A2B15" w14:textId="77777777" w:rsidR="002B35BE" w:rsidRPr="002B35BE" w:rsidRDefault="002B35BE" w:rsidP="00E568C8">
                          <w:pPr>
                            <w:pStyle w:val="llb"/>
                            <w:jc w:val="right"/>
                            <w:rPr>
                              <w:rFonts w:ascii="H-OptimaNormal" w:hAnsi="H-OptimaNormal"/>
                              <w:b/>
                              <w:bCs/>
                              <w:color w:val="FFFFFF" w:themeColor="background1"/>
                            </w:rPr>
                          </w:pPr>
                          <w:r w:rsidRPr="002B35BE">
                            <w:rPr>
                              <w:rFonts w:ascii="H-OptimaNormal" w:hAnsi="H-OptimaNormal"/>
                              <w:b/>
                              <w:bCs/>
                            </w:rPr>
                            <w:fldChar w:fldCharType="begin"/>
                          </w:r>
                          <w:r w:rsidRPr="002B35BE">
                            <w:rPr>
                              <w:rFonts w:ascii="H-OptimaNormal" w:hAnsi="H-OptimaNormal"/>
                              <w:b/>
                              <w:bCs/>
                            </w:rPr>
                            <w:instrText>PAGE   \* MERGEFORMAT</w:instrText>
                          </w:r>
                          <w:r w:rsidRPr="002B35BE">
                            <w:rPr>
                              <w:rFonts w:ascii="H-OptimaNormal" w:hAnsi="H-OptimaNormal"/>
                              <w:b/>
                              <w:bCs/>
                            </w:rPr>
                            <w:fldChar w:fldCharType="separate"/>
                          </w:r>
                          <w:r w:rsidRPr="002B35BE">
                            <w:rPr>
                              <w:rFonts w:ascii="H-OptimaNormal" w:hAnsi="H-OptimaNormal"/>
                              <w:b/>
                              <w:bCs/>
                              <w:color w:val="FFFFFF" w:themeColor="background1"/>
                            </w:rPr>
                            <w:t>2</w:t>
                          </w:r>
                          <w:r w:rsidRPr="002B35BE">
                            <w:rPr>
                              <w:rFonts w:ascii="H-OptimaNormal" w:hAnsi="H-OptimaNormal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0F08CC81" id="_x0000_t135" coordsize="21600,21600" o:spt="135" path="m10800,qx21600,10800,10800,21600l,21600,,xe">
              <v:stroke joinstyle="miter"/>
              <v:path gradientshapeok="t" o:connecttype="rect" textboxrect="0,3163,18437,18437"/>
            </v:shapetype>
            <v:shape id="Folyamatábra: Késleltetés 7" o:spid="_x0000_s1026" type="#_x0000_t135" style="position:absolute;margin-left:-.05pt;margin-top:44.85pt;width:33pt;height:23.2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" o:allowincell="f" fillcolor="#039" stroked="f">
              <v:textbox inset=",0,,0">
                <w:txbxContent>
                  <w:p w14:paraId="5F9A2B15" w14:textId="77777777" w:rsidR="002B35BE" w:rsidRPr="002B35BE" w:rsidRDefault="002B35BE" w:rsidP="00E568C8">
                    <w:pPr>
                      <w:pStyle w:val="llb"/>
                      <w:jc w:val="right"/>
                      <w:rPr>
                        <w:rFonts w:ascii="H-OptimaNormal" w:hAnsi="H-OptimaNormal"/>
                        <w:b/>
                        <w:bCs/>
                        <w:color w:val="FFFFFF" w:themeColor="background1"/>
                      </w:rPr>
                    </w:pPr>
                    <w:r w:rsidRPr="002B35BE">
                      <w:rPr>
                        <w:rFonts w:ascii="H-OptimaNormal" w:hAnsi="H-OptimaNormal"/>
                        <w:b/>
                        <w:bCs/>
                      </w:rPr>
                      <w:fldChar w:fldCharType="begin"/>
                    </w:r>
                    <w:r w:rsidRPr="002B35BE">
                      <w:rPr>
                        <w:rFonts w:ascii="H-OptimaNormal" w:hAnsi="H-OptimaNormal"/>
                        <w:b/>
                        <w:bCs/>
                      </w:rPr>
                      <w:instrText>PAGE   \* MERGEFORMAT</w:instrText>
                    </w:r>
                    <w:r w:rsidRPr="002B35BE">
                      <w:rPr>
                        <w:rFonts w:ascii="H-OptimaNormal" w:hAnsi="H-OptimaNormal"/>
                        <w:b/>
                        <w:bCs/>
                      </w:rPr>
                      <w:fldChar w:fldCharType="separate"/>
                    </w:r>
                    <w:r w:rsidRPr="002B35BE">
                      <w:rPr>
                        <w:rFonts w:ascii="H-OptimaNormal" w:hAnsi="H-OptimaNormal"/>
                        <w:b/>
                        <w:bCs/>
                        <w:color w:val="FFFFFF" w:themeColor="background1"/>
                      </w:rPr>
                      <w:t>2</w:t>
                    </w:r>
                    <w:r w:rsidRPr="002B35BE">
                      <w:rPr>
                        <w:rFonts w:ascii="H-OptimaNormal" w:hAnsi="H-OptimaNormal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sdt>
      <w:sdtPr>
        <w:rPr>
          <w:lang w:val="en-US"/>
        </w:rPr>
        <w:id w:val="1517346847"/>
        <w:docPartObj>
          <w:docPartGallery w:val="Page Numbers (Margins)"/>
          <w:docPartUnique/>
        </w:docPartObj>
      </w:sdtPr>
      <w:sdtEndPr/>
      <w:sdtContent/>
    </w:sdt>
    <w:r w:rsidR="00A22259"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728A9E" wp14:editId="67BE6A81">
              <wp:simplePos x="0" y="0"/>
              <wp:positionH relativeFrom="column">
                <wp:posOffset>3956050</wp:posOffset>
              </wp:positionH>
              <wp:positionV relativeFrom="paragraph">
                <wp:posOffset>862965</wp:posOffset>
              </wp:positionV>
              <wp:extent cx="2212340" cy="241300"/>
              <wp:effectExtent l="0" t="0" r="0" b="6350"/>
              <wp:wrapTopAndBottom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2340" cy="24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4DD71F" w14:textId="77777777" w:rsidR="00A22259" w:rsidRPr="002B0680" w:rsidRDefault="00A22259" w:rsidP="001B1B4F">
                          <w:pPr>
                            <w:jc w:val="right"/>
                            <w:rPr>
                              <w:rFonts w:ascii="H-OptimaNormal" w:hAnsi="H-OptimaNormal"/>
                            </w:rPr>
                          </w:pPr>
                          <w:r w:rsidRPr="002B0680">
                            <w:rPr>
                              <w:rFonts w:ascii="H-OptimaNormal" w:hAnsi="H-OptimaNormal"/>
                            </w:rPr>
                            <w:t>Állam- és Jogtudományi Kar</w:t>
                          </w:r>
                        </w:p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728A9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11.5pt;margin-top:67.95pt;width:174.2pt;height:1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" filled="f" stroked="f">
              <v:fill opacity="32896f"/>
              <v:textbox inset="0,0,1.5mm,0">
                <w:txbxContent>
                  <w:p w14:paraId="154DD71F" w14:textId="77777777" w:rsidR="00A22259" w:rsidRPr="002B0680" w:rsidRDefault="00A22259" w:rsidP="001B1B4F">
                    <w:pPr>
                      <w:jc w:val="right"/>
                      <w:rPr>
                        <w:rFonts w:ascii="H-OptimaNormal" w:hAnsi="H-OptimaNormal"/>
                      </w:rPr>
                    </w:pPr>
                    <w:r w:rsidRPr="002B0680">
                      <w:rPr>
                        <w:rFonts w:ascii="H-OptimaNormal" w:hAnsi="H-OptimaNormal"/>
                      </w:rPr>
                      <w:t>Állam- és Jogtudományi Kar</w:t>
                    </w:r>
                  </w:p>
                </w:txbxContent>
              </v:textbox>
              <w10:wrap type="topAndBottom"/>
            </v:shape>
          </w:pict>
        </mc:Fallback>
      </mc:AlternateContent>
    </w:r>
    <w:r w:rsidR="00A22259"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131EE6" wp14:editId="4495281C">
              <wp:simplePos x="0" y="0"/>
              <wp:positionH relativeFrom="column">
                <wp:posOffset>2971800</wp:posOffset>
              </wp:positionH>
              <wp:positionV relativeFrom="paragraph">
                <wp:posOffset>640080</wp:posOffset>
              </wp:positionV>
              <wp:extent cx="3200400" cy="163195"/>
              <wp:effectExtent l="0" t="190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0400" cy="163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67086B" w14:textId="77777777" w:rsidR="00A22259" w:rsidRPr="002B0680" w:rsidRDefault="00A22259" w:rsidP="002B0680">
                          <w:pPr>
                            <w:pStyle w:val="CSZERZO"/>
                          </w:pPr>
                          <w:r w:rsidRPr="002B0680">
                            <w:t>PÉCSI TUDOMÁNYEGYETEM</w:t>
                          </w:r>
                        </w:p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131EE6" id="Text Box 2" o:spid="_x0000_s1028" type="#_x0000_t202" style="position:absolute;margin-left:234pt;margin-top:50.4pt;width:252pt;height:1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" filled="f" stroked="f">
              <v:fill opacity="32896f"/>
              <v:textbox inset="0,0,1.5mm,0">
                <w:txbxContent>
                  <w:p w14:paraId="2167086B" w14:textId="77777777" w:rsidR="00A22259" w:rsidRPr="002B0680" w:rsidRDefault="00A22259" w:rsidP="002B0680">
                    <w:pPr>
                      <w:pStyle w:val="CSZERZO"/>
                    </w:pPr>
                    <w:r w:rsidRPr="002B0680">
                      <w:t>PÉCSI TUDOMÁNYEGYETEM</w:t>
                    </w:r>
                  </w:p>
                </w:txbxContent>
              </v:textbox>
            </v:shape>
          </w:pict>
        </mc:Fallback>
      </mc:AlternateContent>
    </w:r>
    <w:r w:rsidR="00A22259">
      <w:rPr>
        <w:noProof/>
        <w:sz w:val="20"/>
        <w:lang w:val="en-GB" w:eastAsia="en-GB"/>
      </w:rPr>
      <w:drawing>
        <wp:anchor distT="0" distB="0" distL="114300" distR="114300" simplePos="0" relativeHeight="251662336" behindDoc="1" locked="0" layoutInCell="1" allowOverlap="1" wp14:anchorId="293089BF" wp14:editId="46213A7B">
          <wp:simplePos x="0" y="0"/>
          <wp:positionH relativeFrom="column">
            <wp:posOffset>-911860</wp:posOffset>
          </wp:positionH>
          <wp:positionV relativeFrom="page">
            <wp:posOffset>-47625</wp:posOffset>
          </wp:positionV>
          <wp:extent cx="7569200" cy="10718800"/>
          <wp:effectExtent l="0" t="0" r="0" b="6350"/>
          <wp:wrapNone/>
          <wp:docPr id="8" name="Kép 8" descr="Levelpapir alap kuls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evelpapir alap kuls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071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7C40A86"/>
    <w:multiLevelType w:val="hybridMultilevel"/>
    <w:tmpl w:val="C63A5576"/>
    <w:lvl w:ilvl="0" w:tplc="A7388EF6">
      <w:start w:val="1"/>
      <w:numFmt w:val="bullet"/>
      <w:pStyle w:val="Bullet-Dot"/>
      <w:lvlText w:val=""/>
      <w:lvlJc w:val="left"/>
      <w:pPr>
        <w:tabs>
          <w:tab w:val="num" w:pos="387"/>
        </w:tabs>
        <w:ind w:left="387" w:hanging="227"/>
      </w:pPr>
      <w:rPr>
        <w:rFonts w:ascii="Symbol" w:hAnsi="Symbol" w:hint="default"/>
      </w:rPr>
    </w:lvl>
    <w:lvl w:ilvl="1" w:tplc="687A8020">
      <w:start w:val="1"/>
      <w:numFmt w:val="bullet"/>
      <w:lvlText w:val="-"/>
      <w:lvlJc w:val="left"/>
      <w:pPr>
        <w:tabs>
          <w:tab w:val="num" w:pos="387"/>
        </w:tabs>
        <w:ind w:left="387" w:hanging="227"/>
      </w:pPr>
      <w:rPr>
        <w:rFonts w:ascii="Verdana" w:eastAsia="Times New Roman" w:hAnsi="Verdana" w:cs="Times New Roman" w:hint="default"/>
      </w:rPr>
    </w:lvl>
    <w:lvl w:ilvl="2" w:tplc="08090005">
      <w:start w:val="1"/>
      <w:numFmt w:val="bullet"/>
      <w:lvlText w:val=""/>
      <w:lvlJc w:val="left"/>
      <w:pPr>
        <w:tabs>
          <w:tab w:val="num" w:pos="2320"/>
        </w:tabs>
        <w:ind w:left="2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40"/>
        </w:tabs>
        <w:ind w:left="3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60"/>
        </w:tabs>
        <w:ind w:left="3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80"/>
        </w:tabs>
        <w:ind w:left="4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00"/>
        </w:tabs>
        <w:ind w:left="5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20"/>
        </w:tabs>
        <w:ind w:left="5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40"/>
        </w:tabs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393C7156"/>
    <w:multiLevelType w:val="hybridMultilevel"/>
    <w:tmpl w:val="969C8792"/>
    <w:lvl w:ilvl="0" w:tplc="642C7900">
      <w:numFmt w:val="bullet"/>
      <w:lvlText w:val=""/>
      <w:lvlJc w:val="left"/>
      <w:pPr>
        <w:ind w:left="1414" w:hanging="705"/>
      </w:pPr>
      <w:rPr>
        <w:rFonts w:ascii="Symbol" w:eastAsia="Calibri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464B5DFF"/>
    <w:multiLevelType w:val="hybridMultilevel"/>
    <w:tmpl w:val="7CB259C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D25C16"/>
    <w:multiLevelType w:val="singleLevel"/>
    <w:tmpl w:val="7CDA2A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28"/>
        <w:szCs w:val="28"/>
      </w:rPr>
    </w:lvl>
  </w:abstractNum>
  <w:abstractNum w:abstractNumId="5" w15:restartNumberingAfterBreak="0">
    <w:nsid w:val="727D683E"/>
    <w:multiLevelType w:val="hybridMultilevel"/>
    <w:tmpl w:val="AE4AF2B6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2C370B4"/>
    <w:multiLevelType w:val="singleLevel"/>
    <w:tmpl w:val="7CDA2A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28"/>
        <w:szCs w:val="28"/>
      </w:rPr>
    </w:lvl>
  </w:abstractNum>
  <w:num w:numId="1" w16cid:durableId="1367097240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2" w16cid:durableId="1646858960">
    <w:abstractNumId w:val="4"/>
  </w:num>
  <w:num w:numId="3" w16cid:durableId="385568880">
    <w:abstractNumId w:val="6"/>
  </w:num>
  <w:num w:numId="4" w16cid:durableId="419107131">
    <w:abstractNumId w:val="2"/>
  </w:num>
  <w:num w:numId="5" w16cid:durableId="1968733621">
    <w:abstractNumId w:val="1"/>
  </w:num>
  <w:num w:numId="6" w16cid:durableId="1957982759">
    <w:abstractNumId w:val="5"/>
  </w:num>
  <w:num w:numId="7" w16cid:durableId="6497474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MDSwMLQ0NTQzM7BQ0lEKTi0uzszPAykwrQUA6FlvziwAAAA="/>
  </w:docVars>
  <w:rsids>
    <w:rsidRoot w:val="00883AAD"/>
    <w:rsid w:val="000110C6"/>
    <w:rsid w:val="00015B48"/>
    <w:rsid w:val="0003003B"/>
    <w:rsid w:val="00050B7D"/>
    <w:rsid w:val="0007519B"/>
    <w:rsid w:val="000A0C8F"/>
    <w:rsid w:val="000B12B2"/>
    <w:rsid w:val="00124A8B"/>
    <w:rsid w:val="00150D80"/>
    <w:rsid w:val="0015799F"/>
    <w:rsid w:val="001A1382"/>
    <w:rsid w:val="001B1B4F"/>
    <w:rsid w:val="001B7CD4"/>
    <w:rsid w:val="001C1A09"/>
    <w:rsid w:val="001D4713"/>
    <w:rsid w:val="001F26D3"/>
    <w:rsid w:val="002466E5"/>
    <w:rsid w:val="00264B2C"/>
    <w:rsid w:val="002B0680"/>
    <w:rsid w:val="002B1FAA"/>
    <w:rsid w:val="002B35BE"/>
    <w:rsid w:val="002C2FB2"/>
    <w:rsid w:val="002D3B56"/>
    <w:rsid w:val="002D5DC9"/>
    <w:rsid w:val="002D731C"/>
    <w:rsid w:val="002E61D8"/>
    <w:rsid w:val="002E7348"/>
    <w:rsid w:val="00304081"/>
    <w:rsid w:val="00312091"/>
    <w:rsid w:val="00312AD3"/>
    <w:rsid w:val="00324E04"/>
    <w:rsid w:val="00327220"/>
    <w:rsid w:val="00355BEE"/>
    <w:rsid w:val="003D4BB4"/>
    <w:rsid w:val="004014A0"/>
    <w:rsid w:val="00417688"/>
    <w:rsid w:val="004238DB"/>
    <w:rsid w:val="00427180"/>
    <w:rsid w:val="00430322"/>
    <w:rsid w:val="004436C7"/>
    <w:rsid w:val="00471178"/>
    <w:rsid w:val="00485BC7"/>
    <w:rsid w:val="0049597F"/>
    <w:rsid w:val="004A3A9F"/>
    <w:rsid w:val="004C4C02"/>
    <w:rsid w:val="004D517D"/>
    <w:rsid w:val="0050558A"/>
    <w:rsid w:val="00507B35"/>
    <w:rsid w:val="00545E86"/>
    <w:rsid w:val="00556E56"/>
    <w:rsid w:val="00561EB5"/>
    <w:rsid w:val="005670B9"/>
    <w:rsid w:val="00573A9F"/>
    <w:rsid w:val="0058461B"/>
    <w:rsid w:val="005A5AF6"/>
    <w:rsid w:val="005B5C9B"/>
    <w:rsid w:val="005C00FF"/>
    <w:rsid w:val="0064203C"/>
    <w:rsid w:val="00670011"/>
    <w:rsid w:val="00677340"/>
    <w:rsid w:val="00691E74"/>
    <w:rsid w:val="0070027A"/>
    <w:rsid w:val="00704D65"/>
    <w:rsid w:val="007165CE"/>
    <w:rsid w:val="00734B52"/>
    <w:rsid w:val="00752A36"/>
    <w:rsid w:val="00756437"/>
    <w:rsid w:val="00776938"/>
    <w:rsid w:val="007D710E"/>
    <w:rsid w:val="008211D5"/>
    <w:rsid w:val="00864E79"/>
    <w:rsid w:val="0086650D"/>
    <w:rsid w:val="00866CE8"/>
    <w:rsid w:val="00883AAD"/>
    <w:rsid w:val="00887AC6"/>
    <w:rsid w:val="008A12CD"/>
    <w:rsid w:val="008B2761"/>
    <w:rsid w:val="008C5277"/>
    <w:rsid w:val="008C5FC2"/>
    <w:rsid w:val="008C6620"/>
    <w:rsid w:val="008D0720"/>
    <w:rsid w:val="008D0FFE"/>
    <w:rsid w:val="008E1A49"/>
    <w:rsid w:val="008E2492"/>
    <w:rsid w:val="008F0DF2"/>
    <w:rsid w:val="00914951"/>
    <w:rsid w:val="00924BC3"/>
    <w:rsid w:val="00926AB8"/>
    <w:rsid w:val="00964819"/>
    <w:rsid w:val="00982C20"/>
    <w:rsid w:val="00996FC1"/>
    <w:rsid w:val="009D34B0"/>
    <w:rsid w:val="009E54E6"/>
    <w:rsid w:val="00A00D7B"/>
    <w:rsid w:val="00A1049B"/>
    <w:rsid w:val="00A22259"/>
    <w:rsid w:val="00A25E48"/>
    <w:rsid w:val="00A423C5"/>
    <w:rsid w:val="00A51CAD"/>
    <w:rsid w:val="00A55B99"/>
    <w:rsid w:val="00A56469"/>
    <w:rsid w:val="00A71F0B"/>
    <w:rsid w:val="00A73A57"/>
    <w:rsid w:val="00A943EB"/>
    <w:rsid w:val="00AE3A18"/>
    <w:rsid w:val="00B262AC"/>
    <w:rsid w:val="00B3376E"/>
    <w:rsid w:val="00B33C9E"/>
    <w:rsid w:val="00B57B66"/>
    <w:rsid w:val="00B745E4"/>
    <w:rsid w:val="00B8215D"/>
    <w:rsid w:val="00B92684"/>
    <w:rsid w:val="00BC287C"/>
    <w:rsid w:val="00BD7EFD"/>
    <w:rsid w:val="00BF69C1"/>
    <w:rsid w:val="00C22089"/>
    <w:rsid w:val="00C26157"/>
    <w:rsid w:val="00C64014"/>
    <w:rsid w:val="00C973AE"/>
    <w:rsid w:val="00CA4E3A"/>
    <w:rsid w:val="00CC3294"/>
    <w:rsid w:val="00D35872"/>
    <w:rsid w:val="00DA70FD"/>
    <w:rsid w:val="00DA7D54"/>
    <w:rsid w:val="00DB2812"/>
    <w:rsid w:val="00DC3407"/>
    <w:rsid w:val="00DC49F7"/>
    <w:rsid w:val="00DD2F00"/>
    <w:rsid w:val="00DE4361"/>
    <w:rsid w:val="00DF347A"/>
    <w:rsid w:val="00DF7293"/>
    <w:rsid w:val="00E022A2"/>
    <w:rsid w:val="00E02D91"/>
    <w:rsid w:val="00E27AA6"/>
    <w:rsid w:val="00E3223D"/>
    <w:rsid w:val="00E568C8"/>
    <w:rsid w:val="00E751BD"/>
    <w:rsid w:val="00E92917"/>
    <w:rsid w:val="00EC2FFD"/>
    <w:rsid w:val="00EF1CFF"/>
    <w:rsid w:val="00F10C7F"/>
    <w:rsid w:val="00F2500A"/>
    <w:rsid w:val="00F417B6"/>
    <w:rsid w:val="00F50E35"/>
    <w:rsid w:val="00F60CAE"/>
    <w:rsid w:val="00F62483"/>
    <w:rsid w:val="00FA338A"/>
    <w:rsid w:val="00FB4B13"/>
    <w:rsid w:val="00FD3AE1"/>
    <w:rsid w:val="00FF2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9A8FD7"/>
  <w15:chartTrackingRefBased/>
  <w15:docId w15:val="{15D2817F-BF17-45BE-BFE6-B280DD626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83A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SZERZO">
    <w:name w:val="CSZERZO"/>
    <w:autoRedefine/>
    <w:rsid w:val="002B0680"/>
    <w:pPr>
      <w:spacing w:after="0" w:line="240" w:lineRule="auto"/>
      <w:jc w:val="right"/>
    </w:pPr>
    <w:rPr>
      <w:rFonts w:ascii="H-OptimaNormal" w:eastAsia="Times New Roman" w:hAnsi="H-OptimaNormal" w:cs="Times New Roman"/>
      <w:color w:val="003399"/>
      <w:sz w:val="24"/>
      <w:szCs w:val="24"/>
    </w:rPr>
  </w:style>
  <w:style w:type="paragraph" w:styleId="lfej">
    <w:name w:val="header"/>
    <w:basedOn w:val="Norml"/>
    <w:link w:val="lfejChar"/>
    <w:uiPriority w:val="99"/>
    <w:rsid w:val="00883AAD"/>
    <w:pPr>
      <w:tabs>
        <w:tab w:val="center" w:pos="4320"/>
        <w:tab w:val="right" w:pos="8640"/>
      </w:tabs>
    </w:pPr>
  </w:style>
  <w:style w:type="character" w:customStyle="1" w:styleId="lfejChar">
    <w:name w:val="Élőfej Char"/>
    <w:basedOn w:val="Bekezdsalapbettpusa"/>
    <w:link w:val="lfej"/>
    <w:uiPriority w:val="99"/>
    <w:rsid w:val="00883AAD"/>
    <w:rPr>
      <w:rFonts w:ascii="Times New Roman" w:eastAsia="Times New Roman" w:hAnsi="Times New Roman" w:cs="Times New Roman"/>
      <w:sz w:val="24"/>
      <w:szCs w:val="24"/>
    </w:rPr>
  </w:style>
  <w:style w:type="paragraph" w:styleId="llb">
    <w:name w:val="footer"/>
    <w:basedOn w:val="Norml"/>
    <w:link w:val="llbChar"/>
    <w:uiPriority w:val="99"/>
    <w:rsid w:val="00883AAD"/>
    <w:pPr>
      <w:tabs>
        <w:tab w:val="center" w:pos="4320"/>
        <w:tab w:val="right" w:pos="8640"/>
      </w:tabs>
    </w:pPr>
  </w:style>
  <w:style w:type="character" w:customStyle="1" w:styleId="llbChar">
    <w:name w:val="Élőláb Char"/>
    <w:basedOn w:val="Bekezdsalapbettpusa"/>
    <w:link w:val="llb"/>
    <w:uiPriority w:val="99"/>
    <w:rsid w:val="00883AAD"/>
    <w:rPr>
      <w:rFonts w:ascii="Times New Roman" w:eastAsia="Times New Roman" w:hAnsi="Times New Roman" w:cs="Times New Roman"/>
      <w:sz w:val="24"/>
      <w:szCs w:val="24"/>
    </w:rPr>
  </w:style>
  <w:style w:type="character" w:styleId="Oldalszm">
    <w:name w:val="page number"/>
    <w:basedOn w:val="Bekezdsalapbettpusa"/>
    <w:uiPriority w:val="99"/>
    <w:unhideWhenUsed/>
    <w:rsid w:val="00883AAD"/>
  </w:style>
  <w:style w:type="paragraph" w:customStyle="1" w:styleId="Bullet-Dot">
    <w:name w:val="Bullet-Dot"/>
    <w:basedOn w:val="Norml"/>
    <w:rsid w:val="00883AAD"/>
    <w:pPr>
      <w:numPr>
        <w:numId w:val="5"/>
      </w:numPr>
    </w:pPr>
    <w:rPr>
      <w:rFonts w:ascii="Verdana" w:hAnsi="Verdana"/>
      <w:color w:val="000080"/>
      <w:sz w:val="16"/>
      <w:szCs w:val="16"/>
      <w:lang w:val="en-GB" w:eastAsia="en-GB"/>
    </w:rPr>
  </w:style>
  <w:style w:type="paragraph" w:styleId="NormlWeb">
    <w:name w:val="Normal (Web)"/>
    <w:basedOn w:val="Norml"/>
    <w:uiPriority w:val="99"/>
    <w:unhideWhenUsed/>
    <w:rsid w:val="005A5AF6"/>
    <w:pPr>
      <w:spacing w:before="100" w:beforeAutospacing="1" w:after="100" w:afterAutospacing="1"/>
    </w:pPr>
    <w:rPr>
      <w:rFonts w:eastAsia="Calibri"/>
      <w:lang w:eastAsia="hu-HU"/>
    </w:rPr>
  </w:style>
  <w:style w:type="paragraph" w:styleId="Listaszerbekezds">
    <w:name w:val="List Paragraph"/>
    <w:basedOn w:val="Norml"/>
    <w:uiPriority w:val="34"/>
    <w:qFormat/>
    <w:rsid w:val="004014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2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74f6a2b-02a2-4fcb-af53-03925667f2b3">
      <Terms xmlns="http://schemas.microsoft.com/office/infopath/2007/PartnerControls"/>
    </lcf76f155ced4ddcb4097134ff3c332f>
    <TaxCatchAll xmlns="38679f5b-e7fa-4e14-9d50-6f29e242058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4D67842D1377440AF7AAC7B73A67131" ma:contentTypeVersion="16" ma:contentTypeDescription="Új dokumentum létrehozása." ma:contentTypeScope="" ma:versionID="0f3f2336b9fbec7dfb17dccd03ef18b0">
  <xsd:schema xmlns:xsd="http://www.w3.org/2001/XMLSchema" xmlns:xs="http://www.w3.org/2001/XMLSchema" xmlns:p="http://schemas.microsoft.com/office/2006/metadata/properties" xmlns:ns2="674f6a2b-02a2-4fcb-af53-03925667f2b3" xmlns:ns3="4a43c089-d840-4a6a-b6b1-131e21dd7b06" xmlns:ns4="38679f5b-e7fa-4e14-9d50-6f29e2420584" targetNamespace="http://schemas.microsoft.com/office/2006/metadata/properties" ma:root="true" ma:fieldsID="404fb66a25f2ef6c9159a00e52b9bb54" ns2:_="" ns3:_="" ns4:_="">
    <xsd:import namespace="674f6a2b-02a2-4fcb-af53-03925667f2b3"/>
    <xsd:import namespace="4a43c089-d840-4a6a-b6b1-131e21dd7b06"/>
    <xsd:import namespace="38679f5b-e7fa-4e14-9d50-6f29e24205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f6a2b-02a2-4fcb-af53-03925667f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3c089-d840-4a6a-b6b1-131e21dd7b0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79f5b-e7fa-4e14-9d50-6f29e242058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df0cc6f-6e8e-4530-a130-422d1ee425e7}" ma:internalName="TaxCatchAll" ma:showField="CatchAllData" ma:web="38679f5b-e7fa-4e14-9d50-6f29e24205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47D1ED-AEE6-410A-864B-123180A59F4A}">
  <ds:schemaRefs>
    <ds:schemaRef ds:uri="http://schemas.microsoft.com/office/2006/metadata/properties"/>
    <ds:schemaRef ds:uri="http://schemas.microsoft.com/office/infopath/2007/PartnerControls"/>
    <ds:schemaRef ds:uri="674f6a2b-02a2-4fcb-af53-03925667f2b3"/>
    <ds:schemaRef ds:uri="38679f5b-e7fa-4e14-9d50-6f29e2420584"/>
  </ds:schemaRefs>
</ds:datastoreItem>
</file>

<file path=customXml/itemProps2.xml><?xml version="1.0" encoding="utf-8"?>
<ds:datastoreItem xmlns:ds="http://schemas.openxmlformats.org/officeDocument/2006/customXml" ds:itemID="{80866FDD-EB15-4692-8873-FD8CF0BBB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4f6a2b-02a2-4fcb-af53-03925667f2b3"/>
    <ds:schemaRef ds:uri="4a43c089-d840-4a6a-b6b1-131e21dd7b06"/>
    <ds:schemaRef ds:uri="38679f5b-e7fa-4e14-9d50-6f29e24205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126916-248A-47D9-B6DA-C47F4B119A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13</Words>
  <Characters>9751</Characters>
  <Application>Microsoft Office Word</Application>
  <DocSecurity>0</DocSecurity>
  <Lines>81</Lines>
  <Paragraphs>2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uda Réka</cp:lastModifiedBy>
  <cp:revision>3</cp:revision>
  <cp:lastPrinted>2023-01-30T09:17:00Z</cp:lastPrinted>
  <dcterms:created xsi:type="dcterms:W3CDTF">2023-02-06T14:37:00Z</dcterms:created>
  <dcterms:modified xsi:type="dcterms:W3CDTF">2023-02-0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67842D1377440AF7AAC7B73A67131</vt:lpwstr>
  </property>
  <property fmtid="{D5CDD505-2E9C-101B-9397-08002B2CF9AE}" pid="3" name="GrammarlyDocumentId">
    <vt:lpwstr>c4472a9cfa74c04f6741c522c534b722a73d558ec530f5da0086f5267d2246de</vt:lpwstr>
  </property>
  <property fmtid="{D5CDD505-2E9C-101B-9397-08002B2CF9AE}" pid="4" name="MediaServiceImageTags">
    <vt:lpwstr/>
  </property>
</Properties>
</file>